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702B10CA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0714C4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1AA1E50C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74468D">
            <w:rPr>
              <w:rFonts w:ascii="Arial" w:eastAsia="Times New Roman" w:hAnsi="Arial" w:cs="Arial"/>
              <w:sz w:val="24"/>
              <w:szCs w:val="24"/>
              <w:lang w:eastAsia="pl-PL"/>
            </w:rPr>
            <w:t>……………………………………………</w:t>
          </w:r>
        </w:sdtContent>
      </w:sdt>
    </w:p>
    <w:p w14:paraId="4239CD8D" w14:textId="01C2FB9E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74468D">
            <w:rPr>
              <w:rFonts w:ascii="Arial" w:eastAsia="Times New Roman" w:hAnsi="Arial" w:cs="Arial"/>
              <w:sz w:val="24"/>
              <w:szCs w:val="24"/>
              <w:lang w:eastAsia="pl-PL"/>
            </w:rPr>
            <w:t>………………………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63ACAE63" w:rsidR="00677360" w:rsidRPr="0053367F" w:rsidRDefault="0074468D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sdt>
                      <w:sdtPr>
                        <w:rPr>
                          <w:rFonts w:ascii="Arial" w:eastAsia="Times New Roman" w:hAnsi="Arial" w:cs="Arial"/>
                          <w:bCs/>
                          <w:sz w:val="24"/>
                          <w:szCs w:val="24"/>
                          <w:lang w:eastAsia="pl-PL"/>
                        </w:rPr>
                        <w:id w:val="-1729290936"/>
                        <w:placeholder>
                          <w:docPart w:val="7811924129F54002BE71F2980B1FB620"/>
                        </w:placeholder>
                      </w:sdtPr>
                      <w:sdtEndPr/>
                      <w:sdtContent>
                        <w:tc>
                          <w:tcPr>
                            <w:tcW w:w="5541" w:type="dxa"/>
                          </w:tcPr>
                          <w:p w14:paraId="750C3507" w14:textId="4BFBE7E4" w:rsidR="00677360" w:rsidRPr="0053367F" w:rsidRDefault="0074468D" w:rsidP="007E37CA">
                            <w:pPr>
                              <w:spacing w:before="60" w:after="60" w:line="240" w:lineRule="auto"/>
                              <w:rPr>
                                <w:rFonts w:ascii="Arial" w:eastAsia="Times New Roman" w:hAnsi="Arial" w:cs="Arial"/>
                                <w:bCs/>
                                <w:sz w:val="24"/>
                                <w:szCs w:val="24"/>
                                <w:lang w:eastAsia="pl-PL"/>
                              </w:rPr>
                            </w:pPr>
                            <w:r w:rsidRPr="00EC5C1D">
                              <w:t>Zapoznanie się z głównymi aspektami funkcjonowania miejsca praktyk tj. przedsiębiorstwa (organizacji, instytucji) w wymiarze międzynarodowym i globalnym;</w:t>
                            </w:r>
                          </w:p>
                        </w:tc>
                      </w:sdtContent>
                    </w:sdt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520D666F" w:rsidR="00677360" w:rsidRPr="0053367F" w:rsidRDefault="0074468D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890953095"/>
              <w:placeholder>
                <w:docPart w:val="19D135C068704662B9BBF2774489BB91"/>
              </w:placeholder>
              <w15:repeatingSectionItem/>
            </w:sdtPr>
            <w:sdtEndPr/>
            <w:sdtContent>
              <w:tr w:rsidR="0074468D" w:rsidRPr="00AC499C" w14:paraId="3F4D47DC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576701019"/>
                    <w:placeholder>
                      <w:docPart w:val="D6EF8608058046A1A09684CFE1A1066C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38B3578D" w14:textId="112C9786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615219997"/>
                    <w:placeholder>
                      <w:docPart w:val="19B473EB6D92407EA78F6B1EEFD7776C"/>
                    </w:placeholder>
                  </w:sdtPr>
                  <w:sdtEndPr/>
                  <w:sdtContent>
                    <w:sdt>
                      <w:sdtPr>
                        <w:rPr>
                          <w:rFonts w:ascii="Arial" w:eastAsia="Times New Roman" w:hAnsi="Arial" w:cs="Arial"/>
                          <w:bCs/>
                          <w:sz w:val="24"/>
                          <w:szCs w:val="24"/>
                          <w:lang w:eastAsia="pl-PL"/>
                        </w:rPr>
                        <w:id w:val="1845830044"/>
                        <w:placeholder>
                          <w:docPart w:val="80A72CFDEEF64BEB8CEA81E86A65B813"/>
                        </w:placeholder>
                      </w:sdtPr>
                      <w:sdtEndPr/>
                      <w:sdtContent>
                        <w:tc>
                          <w:tcPr>
                            <w:tcW w:w="5541" w:type="dxa"/>
                          </w:tcPr>
                          <w:p w14:paraId="533299E2" w14:textId="2F03A0BC" w:rsidR="0074468D" w:rsidRPr="0074468D" w:rsidRDefault="0074468D" w:rsidP="005D2112">
                            <w:r>
                              <w:t>Doskonalenie umiejętności rozpoznawania i diagnozowania głównych problemów zawodowych miejsca praktyk związanych z funkcjonowaniem w środowisku globalnym;</w:t>
                            </w:r>
                          </w:p>
                        </w:tc>
                      </w:sdtContent>
                    </w:sdt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50120687"/>
                    <w:placeholder>
                      <w:docPart w:val="19B473EB6D92407EA78F6B1EEFD7776C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7464EE3" w14:textId="4839A96F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271985213"/>
              <w:placeholder>
                <w:docPart w:val="A5654C9B875649DA866F27C31DDEAFAC"/>
              </w:placeholder>
              <w15:repeatingSectionItem/>
            </w:sdtPr>
            <w:sdtEndPr/>
            <w:sdtContent>
              <w:tr w:rsidR="0074468D" w:rsidRPr="00AC499C" w14:paraId="3D31C9E5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233079862"/>
                    <w:placeholder>
                      <w:docPart w:val="033E3922922C4A63ABFB2AA7986FF4DB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A6DE7D0" w14:textId="11420AFE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89427961"/>
                    <w:placeholder>
                      <w:docPart w:val="3CE93FFC2E074594800D41FDAF358A0D"/>
                    </w:placeholder>
                  </w:sdtPr>
                  <w:sdtEndPr/>
                  <w:sdtContent>
                    <w:sdt>
                      <w:sdtPr>
                        <w:rPr>
                          <w:rFonts w:ascii="Arial" w:eastAsia="Times New Roman" w:hAnsi="Arial" w:cs="Arial"/>
                          <w:bCs/>
                          <w:sz w:val="24"/>
                          <w:szCs w:val="24"/>
                          <w:lang w:eastAsia="pl-PL"/>
                        </w:rPr>
                        <w:id w:val="-139722446"/>
                        <w:placeholder>
                          <w:docPart w:val="5D30ADBFFB0F433D97B9900A6526F7DF"/>
                        </w:placeholder>
                      </w:sdtPr>
                      <w:sdtEndPr/>
                      <w:sdtContent>
                        <w:tc>
                          <w:tcPr>
                            <w:tcW w:w="5541" w:type="dxa"/>
                          </w:tcPr>
                          <w:p w14:paraId="45630904" w14:textId="2C1269CF" w:rsidR="0074468D" w:rsidRPr="0074468D" w:rsidRDefault="0074468D" w:rsidP="005D2112">
                            <w:r>
                              <w:t>Rozwiązywanie podstawowych problemów wymaganych na danym stanowisku pracy;</w:t>
                            </w:r>
                          </w:p>
                        </w:tc>
                      </w:sdtContent>
                    </w:sdt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39703025"/>
                    <w:placeholder>
                      <w:docPart w:val="3CE93FFC2E074594800D41FDAF358A0D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35DB693" w14:textId="194CA8EA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768807989"/>
              <w:placeholder>
                <w:docPart w:val="2AD6E814DB62475599540C00890949FF"/>
              </w:placeholder>
              <w15:repeatingSectionItem/>
            </w:sdtPr>
            <w:sdtEndPr/>
            <w:sdtContent>
              <w:tr w:rsidR="0074468D" w:rsidRPr="00AC499C" w14:paraId="3584312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60115832"/>
                    <w:placeholder>
                      <w:docPart w:val="38469EDE4385470E8C12F3BAA410C36D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36369063" w14:textId="0890A5A5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41158938"/>
                    <w:placeholder>
                      <w:docPart w:val="4F484F3842334706ABDECE23B2024365"/>
                    </w:placeholder>
                  </w:sdtPr>
                  <w:sdtEndPr/>
                  <w:sdtContent>
                    <w:sdt>
                      <w:sdtPr>
                        <w:rPr>
                          <w:rFonts w:ascii="Arial" w:eastAsia="Times New Roman" w:hAnsi="Arial" w:cs="Arial"/>
                          <w:bCs/>
                          <w:sz w:val="24"/>
                          <w:szCs w:val="24"/>
                          <w:lang w:eastAsia="pl-PL"/>
                        </w:rPr>
                        <w:id w:val="1213857939"/>
                        <w:placeholder>
                          <w:docPart w:val="5192962809784CFA988AA0FBA5BDBF68"/>
                        </w:placeholder>
                      </w:sdtPr>
                      <w:sdtEndPr/>
                      <w:sdtContent>
                        <w:tc>
                          <w:tcPr>
                            <w:tcW w:w="5541" w:type="dxa"/>
                          </w:tcPr>
                          <w:p w14:paraId="664DF683" w14:textId="0961A2CE" w:rsidR="0074468D" w:rsidRPr="0074468D" w:rsidRDefault="0074468D" w:rsidP="005D2112">
                            <w:r>
                              <w:t>Współpraca z podmiotami międzynarodowymi w obszarze pełnionych zadań zawodowych;</w:t>
                            </w:r>
                          </w:p>
                        </w:tc>
                      </w:sdtContent>
                    </w:sdt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559203378"/>
                    <w:placeholder>
                      <w:docPart w:val="4F484F3842334706ABDECE23B2024365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7F6E38B" w14:textId="31EED96D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466507967"/>
              <w:placeholder>
                <w:docPart w:val="31A5DFF9D523471CA6BCF0C6DAB949C5"/>
              </w:placeholder>
              <w15:repeatingSectionItem/>
            </w:sdtPr>
            <w:sdtEndPr/>
            <w:sdtContent>
              <w:tr w:rsidR="0074468D" w:rsidRPr="00AC499C" w14:paraId="514EAA45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587694035"/>
                    <w:placeholder>
                      <w:docPart w:val="124114D9C0674D1DB4639BDBCFDC853E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E69336F" w14:textId="72D49FEA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891020485"/>
                    <w:placeholder>
                      <w:docPart w:val="F634700FAE014E639A02494E1768281F"/>
                    </w:placeholder>
                  </w:sdtPr>
                  <w:sdtEndPr/>
                  <w:sdtContent>
                    <w:sdt>
                      <w:sdtPr>
                        <w:rPr>
                          <w:rFonts w:ascii="Arial" w:eastAsia="Times New Roman" w:hAnsi="Arial" w:cs="Arial"/>
                          <w:bCs/>
                          <w:sz w:val="24"/>
                          <w:szCs w:val="24"/>
                          <w:lang w:eastAsia="pl-PL"/>
                        </w:rPr>
                        <w:id w:val="-1508130891"/>
                        <w:placeholder>
                          <w:docPart w:val="4FF1BEE85E3341F6887B5DBB662126EB"/>
                        </w:placeholder>
                      </w:sdtPr>
                      <w:sdtEndPr/>
                      <w:sdtContent>
                        <w:tc>
                          <w:tcPr>
                            <w:tcW w:w="5541" w:type="dxa"/>
                          </w:tcPr>
                          <w:p w14:paraId="04E70231" w14:textId="5D9D5693" w:rsidR="0074468D" w:rsidRPr="0074468D" w:rsidRDefault="0074468D" w:rsidP="005D2112">
                            <w:r>
                              <w:t>Pogłębianie wiedzy specjalistycznej w obszarze pełnionych funkcji;</w:t>
                            </w:r>
                          </w:p>
                        </w:tc>
                      </w:sdtContent>
                    </w:sdt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663630313"/>
                    <w:placeholder>
                      <w:docPart w:val="F634700FAE014E639A02494E1768281F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D4BD59D" w14:textId="00E78F9D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586920445"/>
              <w:placeholder>
                <w:docPart w:val="821977FD8D8D4213BF3943F45D1D1420"/>
              </w:placeholder>
              <w15:repeatingSectionItem/>
            </w:sdtPr>
            <w:sdtEndPr/>
            <w:sdtContent>
              <w:tr w:rsidR="0074468D" w:rsidRPr="00AC499C" w14:paraId="6B5187B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36354113"/>
                    <w:placeholder>
                      <w:docPart w:val="AC6B10E35A324AC3830CC4EC056E4B1C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3C065F92" w14:textId="70004FD0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496849243"/>
                    <w:placeholder>
                      <w:docPart w:val="535884EDDAAA4917A220C9382A0F8A43"/>
                    </w:placeholder>
                  </w:sdtPr>
                  <w:sdtEndPr/>
                  <w:sdtContent>
                    <w:sdt>
                      <w:sdtPr>
                        <w:rPr>
                          <w:rFonts w:ascii="Arial" w:eastAsia="Times New Roman" w:hAnsi="Arial" w:cs="Arial"/>
                          <w:bCs/>
                          <w:sz w:val="24"/>
                          <w:szCs w:val="24"/>
                          <w:lang w:eastAsia="pl-PL"/>
                        </w:rPr>
                        <w:id w:val="1510014008"/>
                        <w:placeholder>
                          <w:docPart w:val="204723F4B5B041188DECC87BBC290D1E"/>
                        </w:placeholder>
                      </w:sdtPr>
                      <w:sdtEndPr/>
                      <w:sdtContent>
                        <w:tc>
                          <w:tcPr>
                            <w:tcW w:w="5541" w:type="dxa"/>
                          </w:tcPr>
                          <w:p w14:paraId="5B8D2A8C" w14:textId="445C760F" w:rsidR="0074468D" w:rsidRPr="0074468D" w:rsidRDefault="0074468D" w:rsidP="005D2112">
                            <w:r>
                              <w:t>Podtrzymywanie/rozwijanie relacji z podmiotami działającymi w środowisku międzynarodowym/globalnym;</w:t>
                            </w:r>
                          </w:p>
                        </w:tc>
                      </w:sdtContent>
                    </w:sdt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604146274"/>
                    <w:placeholder>
                      <w:docPart w:val="535884EDDAAA4917A220C9382A0F8A43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1A613C7" w14:textId="2C391D2E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405836484"/>
              <w:placeholder>
                <w:docPart w:val="323C1094C5B4451F87A43E844CA1D626"/>
              </w:placeholder>
              <w15:repeatingSectionItem/>
            </w:sdtPr>
            <w:sdtEndPr/>
            <w:sdtContent>
              <w:tr w:rsidR="0074468D" w:rsidRPr="00AC499C" w14:paraId="1925B6D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435517769"/>
                    <w:placeholder>
                      <w:docPart w:val="56BC77E0AAC24CC9B98F3E6C7FA967D3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1AA5E37" w14:textId="63A1EF9D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806506390"/>
                    <w:placeholder>
                      <w:docPart w:val="E85324F384EA41FE9683304208542B30"/>
                    </w:placeholder>
                  </w:sdtPr>
                  <w:sdtEndPr/>
                  <w:sdtContent>
                    <w:sdt>
                      <w:sdtPr>
                        <w:rPr>
                          <w:rFonts w:ascii="Arial" w:eastAsia="Times New Roman" w:hAnsi="Arial" w:cs="Arial"/>
                          <w:bCs/>
                          <w:sz w:val="24"/>
                          <w:szCs w:val="24"/>
                          <w:lang w:eastAsia="pl-PL"/>
                        </w:rPr>
                        <w:id w:val="-556005511"/>
                        <w:placeholder>
                          <w:docPart w:val="623DBE51716B4EAE88979365C87388B1"/>
                        </w:placeholder>
                      </w:sdtPr>
                      <w:sdtEndPr/>
                      <w:sdtContent>
                        <w:tc>
                          <w:tcPr>
                            <w:tcW w:w="5541" w:type="dxa"/>
                          </w:tcPr>
                          <w:p w14:paraId="5FED3DBE" w14:textId="7C2CB892" w:rsidR="0074468D" w:rsidRPr="0074468D" w:rsidRDefault="0074468D" w:rsidP="005D2112">
                            <w:r>
                              <w:t>Prezentowanie postaw etycznych w obszarze funkcjonowania miejsca praktyk zarówno w otoczeniu wewnętrznym jak i zewnętrznym.</w:t>
                            </w:r>
                          </w:p>
                        </w:tc>
                      </w:sdtContent>
                    </w:sdt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52315089"/>
                    <w:placeholder>
                      <w:docPart w:val="E85324F384EA41FE9683304208542B3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B669318" w14:textId="63648826" w:rsidR="0074468D" w:rsidRPr="0053367F" w:rsidRDefault="0074468D" w:rsidP="005D2112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993"/>
        <w:gridCol w:w="1417"/>
        <w:gridCol w:w="982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7EB01548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DE4FF9" w:rsidRPr="00191640">
                  <w:rPr>
                    <w:b/>
                  </w:rPr>
                  <w:t>globalny biznes, finanse i zarządzanie (Governance), II stopień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66461416" w:rsidR="0053367F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B5DA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DE4FF9" w:rsidRPr="00191640">
                          <w:t>ma wiedzę w zakresie ekonomii, finansów, zarządzania i zna podstawowe techniki zbierania i analizy danych oraz metody analityczne stosowane w obszarze globalnego biznesu, finansów i zarządzania (governance)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2706302A" w14:textId="4C3D55DB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835389526"/>
                        <w:placeholder>
                          <w:docPart w:val="7DCF9D7D56F94E8B95C4672E0A18AA0D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-1010363923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7A69AD">
                              <w:rPr>
                                <w:rFonts w:ascii="MS Gothic" w:eastAsia="MS Gothic" w:hAnsi="MS Gothic" w:cs="Arial" w:hint="eastAsia"/>
                                <w:sz w:val="24"/>
                                <w:szCs w:val="24"/>
                                <w:lang w:eastAsia="pl-PL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1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337290E7" w14:textId="53BB572C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45989456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5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D2DB8FF" w14:textId="7B298B71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2110339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471582903"/>
              <w:placeholder>
                <w:docPart w:val="C29DF6BA7DD44B8BB6FC839B7C00F325"/>
              </w:placeholder>
              <w15:repeatingSectionItem/>
            </w:sdtPr>
            <w:sdtEndPr/>
            <w:sdtContent>
              <w:tr w:rsidR="00EB5DAF" w:rsidRPr="00AC499C" w14:paraId="1714BD2B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DC657BC" w14:textId="6CF344EE" w:rsidR="00EB5DAF" w:rsidRPr="00643088" w:rsidRDefault="00AE564C" w:rsidP="00643088">
                    <w:pPr>
                      <w:tabs>
                        <w:tab w:val="center" w:pos="1416"/>
                        <w:tab w:val="center" w:pos="2124"/>
                        <w:tab w:val="center" w:pos="2833"/>
                        <w:tab w:val="center" w:pos="3541"/>
                        <w:tab w:val="center" w:pos="4249"/>
                        <w:tab w:val="center" w:pos="4957"/>
                        <w:tab w:val="center" w:pos="5665"/>
                        <w:tab w:val="center" w:pos="7413"/>
                      </w:tabs>
                      <w:spacing w:line="240" w:lineRule="auto"/>
                      <w:ind w:left="-15"/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35701132"/>
                        <w:placeholder>
                          <w:docPart w:val="1B3C93C85D7E4C8AB10260BDAC52D940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B5DA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EB5DA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EB5DA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11465954"/>
                        <w:placeholder>
                          <w:docPart w:val="A41C9FDED3764C889D9728ECB74D07F6"/>
                        </w:placeholder>
                      </w:sdtPr>
                      <w:sdtEndPr/>
                      <w:sdtContent>
                        <w:r w:rsidR="00DE4FF9" w:rsidRPr="00191640">
                          <w:t>ma wiedzę teoretyczną i praktyczną w zakresie globalnego biznesu, finansów i zarządzania (governance), rozumie podstawowe problemy ekonomiczne na poziomie</w:t>
                        </w:r>
                      </w:sdtContent>
                    </w:sdt>
                    <w:r w:rsidR="00643088">
                      <w:t xml:space="preserve"> </w:t>
                    </w:r>
                    <w:r w:rsidR="00643088" w:rsidRPr="00191640">
                      <w:t>międzynarodowym oraz zna sposoby rozwiązywania tych problemów.</w:t>
                    </w:r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3D20B691" w14:textId="490D1B11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83095858"/>
                        <w:placeholder>
                          <w:docPart w:val="7E1D1D24351D4C89A050FF04E353324C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397487653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7A69AD">
                              <w:rPr>
                                <w:rFonts w:ascii="MS Gothic" w:eastAsia="MS Gothic" w:hAnsi="MS Gothic" w:cs="Arial" w:hint="eastAsia"/>
                                <w:sz w:val="24"/>
                                <w:szCs w:val="24"/>
                                <w:lang w:eastAsia="pl-PL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1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2B08A87A" w14:textId="675B9C9B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68427996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5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63414F5" w14:textId="0D833751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3377168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EB5DA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487163831"/>
              <w:placeholder>
                <w:docPart w:val="C72F5FA40B8E45E3B9FA46A8C3AB835C"/>
              </w:placeholder>
              <w15:repeatingSectionItem/>
            </w:sdtPr>
            <w:sdtEndPr/>
            <w:sdtContent>
              <w:tr w:rsidR="00EB5DAF" w:rsidRPr="00AC499C" w14:paraId="1C97C6D0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BBA91AC" w14:textId="6F070C15" w:rsidR="00EB5DAF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59739214"/>
                        <w:placeholder>
                          <w:docPart w:val="A1B2BA4FC75A46E5A1FF68DEBECE80D8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B5DA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EB5DA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EB5DA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939509833"/>
                        <w:placeholder>
                          <w:docPart w:val="655863C31F72455CB5468FAA262D109B"/>
                        </w:placeholder>
                      </w:sdtPr>
                      <w:sdtEndPr/>
                      <w:sdtContent>
                        <w:r w:rsidR="00B45053" w:rsidRPr="00191640">
                          <w:t>ma wiedzę z zakresu finansów międzynarodowych i rynków kapitałowych oraz podstaw finansów i</w:t>
                        </w:r>
                        <w:r w:rsidR="00B45053">
                          <w:t xml:space="preserve"> </w:t>
                        </w:r>
                        <w:r w:rsidR="00B45053" w:rsidRPr="00191640">
                          <w:t>rachunkowości w kontekście transakcji międzynarodowych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4F7347A1" w14:textId="7FCEFD02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57260308"/>
                        <w:placeholder>
                          <w:docPart w:val="D4ADF005F2D144CA9151AF070E6246CF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1525202636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7A69AD">
                              <w:rPr>
                                <w:rFonts w:ascii="MS Gothic" w:eastAsia="MS Gothic" w:hAnsi="MS Gothic" w:cs="Arial" w:hint="eastAsia"/>
                                <w:sz w:val="24"/>
                                <w:szCs w:val="24"/>
                                <w:lang w:eastAsia="pl-PL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1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148FC4A8" w14:textId="5367568E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7550372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5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A781A59" w14:textId="6E670CE3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50338828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EB5DA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97860973"/>
              <w:placeholder>
                <w:docPart w:val="CEF42182F9324297911DDC3228F6F1A6"/>
              </w:placeholder>
              <w15:repeatingSectionItem/>
            </w:sdtPr>
            <w:sdtEndPr/>
            <w:sdtContent>
              <w:tr w:rsidR="00B45053" w:rsidRPr="00AC499C" w14:paraId="7632212A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9B339B3" w14:textId="76E283E3" w:rsidR="00B45053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959388268"/>
                        <w:placeholder>
                          <w:docPart w:val="020F4EE34B004E1CA298D06FA8AD1346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4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05442888"/>
                        <w:placeholder>
                          <w:docPart w:val="CF0F798C2085440A826C105C17C33B44"/>
                        </w:placeholder>
                      </w:sdtPr>
                      <w:sdtEndPr/>
                      <w:sdtContent>
                        <w:r w:rsidR="00B45053" w:rsidRPr="00191640">
                          <w:t>ma wiedzę o różnych podmiotach koncentrujących się na działalności międzynarodowej (w tym Unii Europejskiej, firmach międzynarodowych i innych organizacjach publicznych i prywatnych oraz instytucjach)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6BB96E9A" w14:textId="79543B65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85062673"/>
                        <w:placeholder>
                          <w:docPart w:val="B7FF26F226604646B1C86D930ADDE654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2060518532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7A69AD">
                              <w:rPr>
                                <w:rFonts w:ascii="MS Gothic" w:eastAsia="MS Gothic" w:hAnsi="MS Gothic" w:cs="Arial" w:hint="eastAsia"/>
                                <w:sz w:val="24"/>
                                <w:szCs w:val="24"/>
                                <w:lang w:eastAsia="pl-PL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1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43D4FD69" w14:textId="170B480D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49291128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5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D0A7B89" w14:textId="03BE8294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7632633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B45053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26070346"/>
              <w:placeholder>
                <w:docPart w:val="680AFE1AFBD842CAAABE3E850503DF7F"/>
              </w:placeholder>
              <w15:repeatingSectionItem/>
            </w:sdtPr>
            <w:sdtEndPr/>
            <w:sdtContent>
              <w:tr w:rsidR="00B45053" w:rsidRPr="00AC499C" w14:paraId="642E6DDC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4F198BB" w14:textId="238335A8" w:rsidR="00B45053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9135079"/>
                        <w:placeholder>
                          <w:docPart w:val="B5A9AA3A67CB40078F20A6455F01D975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5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12970691"/>
                        <w:placeholder>
                          <w:docPart w:val="1C09441BB01C493193D9F10F183070B6"/>
                        </w:placeholder>
                      </w:sdtPr>
                      <w:sdtEndPr/>
                      <w:sdtContent>
                        <w:r w:rsidR="00B45053" w:rsidRPr="00191640">
                          <w:t>Student ma wiedzę w zakresie międzynarodowej konkurencyjności gospodarek narodowych oraz zrównoważonego rozwoju;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237D27CF" w14:textId="407E6728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26670632"/>
                        <w:placeholder>
                          <w:docPart w:val="A91C07A4273444178C0D823F40FA691D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-1838916414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7A69AD">
                              <w:rPr>
                                <w:rFonts w:ascii="MS Gothic" w:eastAsia="MS Gothic" w:hAnsi="MS Gothic" w:cs="Arial" w:hint="eastAsia"/>
                                <w:sz w:val="24"/>
                                <w:szCs w:val="24"/>
                                <w:lang w:eastAsia="pl-PL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1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136CFCEE" w14:textId="0A255282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74711368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5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72FE9F0" w14:textId="2D47CD64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748928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B45053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513991210"/>
              <w:placeholder>
                <w:docPart w:val="D30E36152EEB4A838735433CDAC0BDBB"/>
              </w:placeholder>
              <w15:repeatingSectionItem/>
            </w:sdtPr>
            <w:sdtEndPr/>
            <w:sdtContent>
              <w:tr w:rsidR="00B45053" w:rsidRPr="00AC499C" w14:paraId="019970A7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4D05BE1" w14:textId="4B2E05ED" w:rsidR="00B45053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02287300"/>
                        <w:placeholder>
                          <w:docPart w:val="ED614692E6AA4BC48951A532F934BBF7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6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07951598"/>
                        <w:placeholder>
                          <w:docPart w:val="7FABD659F16C4B58A25932E94B3B556D"/>
                        </w:placeholder>
                      </w:sdtPr>
                      <w:sdtEndPr/>
                      <w:sdtContent>
                        <w:r w:rsidR="00B45053" w:rsidRPr="00191640">
                          <w:t>ma wiedzę o międzynarodowych praktykach zarządzania przedsiębiorstwami i marketingu;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686189B9" w14:textId="6FD17F91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60751173"/>
                        <w:placeholder>
                          <w:docPart w:val="2654A5FE909A421DAFBFE036A4C42CF1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-1591773305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7A69AD">
                              <w:rPr>
                                <w:rFonts w:ascii="MS Gothic" w:eastAsia="MS Gothic" w:hAnsi="MS Gothic" w:cs="Arial" w:hint="eastAsia"/>
                                <w:sz w:val="24"/>
                                <w:szCs w:val="24"/>
                                <w:lang w:eastAsia="pl-PL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1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00ED66E3" w14:textId="56292C97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68120814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5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E90BC6D" w14:textId="39EB6FF1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8058647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B45053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613208122"/>
              <w:placeholder>
                <w:docPart w:val="150C03D0D57C4EA98FB5A81AC8F56F24"/>
              </w:placeholder>
              <w15:repeatingSectionItem/>
            </w:sdtPr>
            <w:sdtEndPr/>
            <w:sdtContent>
              <w:tr w:rsidR="00B45053" w:rsidRPr="00AC499C" w14:paraId="6C027A90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A58BC28" w14:textId="2ABF6CB2" w:rsidR="00B45053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35297207"/>
                        <w:placeholder>
                          <w:docPart w:val="2BC4B86C59884EBF88D38D53F30C693A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7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523908225"/>
                        <w:placeholder>
                          <w:docPart w:val="52BD46102610489BBE140ACD9748A29B"/>
                        </w:placeholder>
                      </w:sdtPr>
                      <w:sdtEndPr/>
                      <w:sdtContent>
                        <w:r w:rsidR="00B45053" w:rsidRPr="00191640">
                          <w:t>zna informacje na temat aktualnych problemów politycznych i gospodarczych na poziomie międzynarodowym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19372AAB" w14:textId="1BD9721F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25009204"/>
                        <w:placeholder>
                          <w:docPart w:val="4296E9323C8E4DA785067B84A8DA84E0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925150033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7A69AD">
                              <w:rPr>
                                <w:rFonts w:ascii="MS Gothic" w:eastAsia="MS Gothic" w:hAnsi="MS Gothic" w:cs="Arial" w:hint="eastAsia"/>
                                <w:sz w:val="24"/>
                                <w:szCs w:val="24"/>
                                <w:lang w:eastAsia="pl-PL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1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746C9751" w14:textId="7B4D5D18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9416355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5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4F5FD49" w14:textId="1126622B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5757901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B45053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918396884"/>
              <w:placeholder>
                <w:docPart w:val="AD9691C53EFD41F4BA0C960C817D3E4D"/>
              </w:placeholder>
              <w15:repeatingSectionItem/>
            </w:sdtPr>
            <w:sdtEndPr/>
            <w:sdtContent>
              <w:tr w:rsidR="00B45053" w:rsidRPr="00AC499C" w14:paraId="0FDB6822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7E3D041" w14:textId="1819AEDB" w:rsidR="00B45053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75695542"/>
                        <w:placeholder>
                          <w:docPart w:val="B44537B743EA407F923C055DC91F99CA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8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05275531"/>
                        <w:placeholder>
                          <w:docPart w:val="26D8F96859424912856FD69768AD1ECB"/>
                        </w:placeholder>
                      </w:sdtPr>
                      <w:sdtEndPr/>
                      <w:sdtContent>
                        <w:r w:rsidR="00B45053" w:rsidRPr="00191640">
                          <w:t>Student zna ogólne zasady tworzenia i rozwoju przedsięwzięć międzynarodowych, wykorzystując wiedzę z dziedziny ekonomii, finansów i zarządzania;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09B91E51" w14:textId="33A21559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15582970"/>
                        <w:placeholder>
                          <w:docPart w:val="AD638B4B3356478799714E31A6636DA4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389073545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7A69AD">
                              <w:rPr>
                                <w:rFonts w:ascii="MS Gothic" w:eastAsia="MS Gothic" w:hAnsi="MS Gothic" w:cs="Arial" w:hint="eastAsia"/>
                                <w:sz w:val="24"/>
                                <w:szCs w:val="24"/>
                                <w:lang w:eastAsia="pl-PL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1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1DCCAE98" w14:textId="3623EF07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354227531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5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052B44A" w14:textId="40DD2D4D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0688436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B45053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20613637"/>
              <w:placeholder>
                <w:docPart w:val="FB27F6AF0DAD4CA6AF9B86AEF1B87783"/>
              </w:placeholder>
              <w15:repeatingSectionItem/>
            </w:sdtPr>
            <w:sdtEndPr/>
            <w:sdtContent>
              <w:tr w:rsidR="00B45053" w:rsidRPr="00AC499C" w14:paraId="47D374E6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457A312" w14:textId="42A47623" w:rsidR="00B45053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26454734"/>
                        <w:placeholder>
                          <w:docPart w:val="C27C06DC74544C07B8E6E6FA62E2B4F8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9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540854901"/>
                        <w:placeholder>
                          <w:docPart w:val="AD95B97D014F4A3BA73C8EE1FD759A27"/>
                        </w:placeholder>
                      </w:sdtPr>
                      <w:sdtEndPr/>
                      <w:sdtContent>
                        <w:r w:rsidR="00B45053" w:rsidRPr="00191640">
                          <w:t>zna międzynarodowe regulacje prawne wpływające na działalność gospodarczą różnych podmiotów (publicznych i prywatnych)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4117C387" w14:textId="57F60D4B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22081877"/>
                        <w:placeholder>
                          <w:docPart w:val="7E70F88F19FF4CD9BB4B1FA46D9D71C0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383443842"/>
                            <w14:checkbox>
                              <w14:checked w14:val="1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7A69AD">
                              <w:rPr>
                                <w:rFonts w:ascii="MS Gothic" w:eastAsia="MS Gothic" w:hAnsi="MS Gothic" w:cs="Arial" w:hint="eastAsia"/>
                                <w:sz w:val="24"/>
                                <w:szCs w:val="24"/>
                                <w:lang w:eastAsia="pl-PL"/>
                              </w:rPr>
                              <w:t>☒</w:t>
                            </w:r>
                          </w:sdtContent>
                        </w:sdt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1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47B4F1A7" w14:textId="71A4A66B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08042526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5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3A764D2" w14:textId="5A9020C5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0072977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B45053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4FC94FFC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EB5DA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B45053" w:rsidRPr="00191640">
                          <w:t>wykazuje zdolności do wykorzystywania wiedzy przy rozwiązywaniu problemów dotyczących podmiotów zaangażowanych w działalność międzynarodową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1E579870" w14:textId="669E0775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17194255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217FD1B0" w14:textId="71CDCE05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8459318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F9C0DFA" w14:textId="2D0920E0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6265057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2081936274"/>
              <w:placeholder>
                <w:docPart w:val="A12D8A2AB6E142B09B5F4B1414D04C3A"/>
              </w:placeholder>
              <w15:repeatingSectionItem/>
            </w:sdtPr>
            <w:sdtEndPr/>
            <w:sdtContent>
              <w:tr w:rsidR="00EB5DAF" w:rsidRPr="00AC499C" w14:paraId="30D26831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228CD2A" w14:textId="269A3EF5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85758582"/>
                        <w:placeholder>
                          <w:docPart w:val="54A5F9C86A4B4DD78DB6BE67AB3824FC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EB5DA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EB5DA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EB5DA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29008288"/>
                        <w:placeholder>
                          <w:docPart w:val="DB187177AD2C4A809B3D89609CBB7421"/>
                        </w:placeholder>
                      </w:sdtPr>
                      <w:sdtEndPr/>
                      <w:sdtContent>
                        <w:r w:rsidR="00B45053" w:rsidRPr="00191640">
                          <w:t>potrafi wykorzystywać podstawowe techniki i metody zbierania danych z zakresu ekonomii międzynarodowej i zarządzania w analizie gospodarki światowej oraz gospodarek narodowych i ich grup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72538897" w14:textId="76CEB46C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5419377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09ABFBE0" w14:textId="75042DEB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50593042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EA83E3" w14:textId="53905D57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47986991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910681919"/>
              <w:placeholder>
                <w:docPart w:val="BFEA49983CF3413D989E98A74DB8619C"/>
              </w:placeholder>
              <w15:repeatingSectionItem/>
            </w:sdtPr>
            <w:sdtEndPr/>
            <w:sdtContent>
              <w:tr w:rsidR="00EB5DAF" w:rsidRPr="00AC499C" w14:paraId="2F5059F0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3B5F5EA" w14:textId="6AB95381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85645280"/>
                        <w:placeholder>
                          <w:docPart w:val="5E94441916D34A42AFDB1FAD15B4551B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EB5DA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EB5DA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EB5DA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13239201"/>
                        <w:placeholder>
                          <w:docPart w:val="902C00660F7343AD8B161F72DBD379EF"/>
                        </w:placeholder>
                      </w:sdtPr>
                      <w:sdtEndPr/>
                      <w:sdtContent>
                        <w:r w:rsidR="00B45053" w:rsidRPr="00191640">
                          <w:t>potrafi wykonywać proste zadania badawcze dotyczące procesów zachodzących w gospodarce światowej lub w jej części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16A7DE36" w14:textId="1EFA188D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98385248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41048D0B" w14:textId="4C2361B2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60118983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6A3A726" w14:textId="5DE35279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89797042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075593294"/>
              <w:placeholder>
                <w:docPart w:val="A9209A0450BD4883905AB66BD00421B8"/>
              </w:placeholder>
              <w15:repeatingSectionItem/>
            </w:sdtPr>
            <w:sdtEndPr/>
            <w:sdtContent>
              <w:tr w:rsidR="00B45053" w:rsidRPr="00AC499C" w14:paraId="1BBF9BE4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2476FC4" w14:textId="333A494C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33563735"/>
                        <w:placeholder>
                          <w:docPart w:val="B47F42254DFF40028050C1D318E3236D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4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28812118"/>
                        <w:placeholder>
                          <w:docPart w:val="8397E74E3C604D9F82C75418D9B5BF29"/>
                        </w:placeholder>
                      </w:sdtPr>
                      <w:sdtEndPr/>
                      <w:sdtContent>
                        <w:r w:rsidR="00B45053" w:rsidRPr="00191640">
                          <w:t>wykazuje zdolności do identyfikacji czynników przyczyniających się do międzynarodowej konkurencyjności państw i przedsiębiorstw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599772F1" w14:textId="5B856F1C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99710650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22215EFF" w14:textId="29F12E6A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72709354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5460F23" w14:textId="0763D668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19447414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88940182"/>
              <w:placeholder>
                <w:docPart w:val="60FC8D2102854C4689AAE8380EF8959D"/>
              </w:placeholder>
              <w15:repeatingSectionItem/>
            </w:sdtPr>
            <w:sdtEndPr/>
            <w:sdtContent>
              <w:tr w:rsidR="00B45053" w:rsidRPr="00AC499C" w14:paraId="4709FF11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A755D4C" w14:textId="73A2082C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74999058"/>
                        <w:placeholder>
                          <w:docPart w:val="D6322BE546FB44CBB5EED30D598B2199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5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522824765"/>
                        <w:placeholder>
                          <w:docPart w:val="297227FA2BB840ABA85FCBEFC6E4101B"/>
                        </w:placeholder>
                      </w:sdtPr>
                      <w:sdtEndPr/>
                      <w:sdtContent>
                        <w:r w:rsidR="00B45053" w:rsidRPr="00191640">
                          <w:t>ma umiejętność przeprowadzania międzynarodowych transakcji i operacji logistycznych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03892A6B" w14:textId="51835872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4420842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402CFD73" w14:textId="051E4A96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57795523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903EF8F" w14:textId="44540E52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54532701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447319625"/>
              <w:placeholder>
                <w:docPart w:val="E5FB861B49CD4D039B35928F9B192085"/>
              </w:placeholder>
              <w15:repeatingSectionItem/>
            </w:sdtPr>
            <w:sdtEndPr/>
            <w:sdtContent>
              <w:tr w:rsidR="00B45053" w:rsidRPr="00AC499C" w14:paraId="3CF75BE3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747D024" w14:textId="6A2E85BF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010447198"/>
                        <w:placeholder>
                          <w:docPart w:val="B8C8423B05A74FDB89EC2A7F8271A93F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6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73296290"/>
                        <w:placeholder>
                          <w:docPart w:val="F83B243516C34258B7B8CB6584816AF9"/>
                        </w:placeholder>
                      </w:sdtPr>
                      <w:sdtEndPr/>
                      <w:sdtContent>
                        <w:r w:rsidR="00B45053" w:rsidRPr="00191640">
                          <w:t>wykazuje umiejętności pracy w międzynarodowym zespole wielokulturowym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1908F775" w14:textId="55F899B6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22873932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0809F915" w14:textId="1C75B8D6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64219057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1A5493D" w14:textId="295AB954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572311665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396126306"/>
              <w:placeholder>
                <w:docPart w:val="283005F75EC64D93949B01E49FC472C1"/>
              </w:placeholder>
              <w15:repeatingSectionItem/>
            </w:sdtPr>
            <w:sdtEndPr/>
            <w:sdtContent>
              <w:tr w:rsidR="00B45053" w:rsidRPr="00AC499C" w14:paraId="5AFD99F4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DC52A41" w14:textId="27B85476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71381466"/>
                        <w:placeholder>
                          <w:docPart w:val="4134A97E6B2F488D8E17DE995F86225C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7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77743482"/>
                        <w:placeholder>
                          <w:docPart w:val="F40EBEECA04D4FCAB307341C6FE47036"/>
                        </w:placeholder>
                      </w:sdtPr>
                      <w:sdtEndPr/>
                      <w:sdtContent>
                        <w:r w:rsidR="00B45053" w:rsidRPr="00191640">
                          <w:t>umie realizować różne projekty biznesowe;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3FF304C3" w14:textId="2F8F965C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60512412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690A7E23" w14:textId="27DEC224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058782050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295E1A0" w14:textId="223F996E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84808433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027634897"/>
              <w:placeholder>
                <w:docPart w:val="CA74394826C14C2E845358E48C8FC6EB"/>
              </w:placeholder>
              <w15:repeatingSectionItem/>
            </w:sdtPr>
            <w:sdtEndPr/>
            <w:sdtContent>
              <w:tr w:rsidR="00B45053" w:rsidRPr="00AC499C" w14:paraId="45B67D33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2F7EC0D" w14:textId="5FA6A1ED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960769555"/>
                        <w:placeholder>
                          <w:docPart w:val="0C174B47206A4B9F80AB546B9D32CCAC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8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35748616"/>
                        <w:placeholder>
                          <w:docPart w:val="B8FD9E94B2A5440FB518FE4EA8145342"/>
                        </w:placeholder>
                      </w:sdtPr>
                      <w:sdtEndPr/>
                      <w:sdtContent>
                        <w:r w:rsidR="00B45053" w:rsidRPr="00191640">
                          <w:t>umie ukierunkować swoje samokształcenie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5C2790F4" w14:textId="4D52D7C9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8826634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74F0BF7F" w14:textId="2065C75B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47070033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2EF69B1" w14:textId="6E751AF3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84362784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567425493"/>
              <w:placeholder>
                <w:docPart w:val="202EA28E0C944704B12830D245DE474E"/>
              </w:placeholder>
              <w15:repeatingSectionItem/>
            </w:sdtPr>
            <w:sdtEndPr/>
            <w:sdtContent>
              <w:tr w:rsidR="00B45053" w:rsidRPr="00AC499C" w14:paraId="1BFE441E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C22FC00" w14:textId="298CA5B7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99687544"/>
                        <w:placeholder>
                          <w:docPart w:val="E3D17949B7234F12AECC3445221004E6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9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8566432"/>
                        <w:placeholder>
                          <w:docPart w:val="08352979492D40D2A9AB601C05258EE3"/>
                        </w:placeholder>
                      </w:sdtPr>
                      <w:sdtEndPr/>
                      <w:sdtContent>
                        <w:r w:rsidR="00B45053" w:rsidRPr="00191640">
                          <w:t>umie wyciągnąć logiczne wnioski i jest w stanie wypowiadać się na podstawie danych z różnych źródeł;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352A3DAE" w14:textId="6385485D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56690358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308D0019" w14:textId="31A86019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08672916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C49884A" w14:textId="4FCFCA74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8903564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075206558"/>
              <w:placeholder>
                <w:docPart w:val="06BEED0BE3BF48AAA5509A739B7BE7C2"/>
              </w:placeholder>
              <w15:repeatingSectionItem/>
            </w:sdtPr>
            <w:sdtEndPr/>
            <w:sdtContent>
              <w:tr w:rsidR="00B45053" w:rsidRPr="00AC499C" w14:paraId="47DAE862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B9667DA" w14:textId="41F96BDA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57923995"/>
                        <w:placeholder>
                          <w:docPart w:val="FC1CA1B047874D1A87C5C89A13A594B0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10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29503347"/>
                        <w:placeholder>
                          <w:docPart w:val="61B097675C544BAB98FB64773CD8C144"/>
                        </w:placeholder>
                      </w:sdtPr>
                      <w:sdtEndPr/>
                      <w:sdtContent>
                        <w:r w:rsidR="00B45053" w:rsidRPr="00191640">
                          <w:t>potrafi komunikować się ze specjalistami w tej samej dyscyplinie, jak i innymi osobami powiązanymi zawodowo;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141AE001" w14:textId="3ACA1143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53142068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6610369D" w14:textId="5BA243B6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828431277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70C2457" w14:textId="2D162ECF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48753320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98458230"/>
              <w:placeholder>
                <w:docPart w:val="E988F5D5D5DF4BE78E2AF85293E52D44"/>
              </w:placeholder>
              <w15:repeatingSectionItem/>
            </w:sdtPr>
            <w:sdtEndPr/>
            <w:sdtContent>
              <w:tr w:rsidR="00B45053" w:rsidRPr="00AC499C" w14:paraId="7CAB1447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520AA83" w14:textId="7F29FD17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863440159"/>
                        <w:placeholder>
                          <w:docPart w:val="D4E2EFCBA1064FA0A23211BC10CB25DD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11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18019334"/>
                        <w:placeholder>
                          <w:docPart w:val="1D8C18D4C64D48958722AA1A0984D2B1"/>
                        </w:placeholder>
                      </w:sdtPr>
                      <w:sdtEndPr/>
                      <w:sdtContent>
                        <w:r w:rsidR="00B45053" w:rsidRPr="00191640">
                          <w:t>umie podejmować decyzje i organizować pracę zespołową;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313A5136" w14:textId="13170DBA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25993920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254A547E" w14:textId="31F189CF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7456490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F983161" w14:textId="3D6BDF19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95030469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140691075"/>
              <w:placeholder>
                <w:docPart w:val="1DA93190F22740FA9A85BE5F45F98F9B"/>
              </w:placeholder>
              <w15:repeatingSectionItem/>
            </w:sdtPr>
            <w:sdtEndPr/>
            <w:sdtContent>
              <w:tr w:rsidR="00B45053" w:rsidRPr="00AC499C" w14:paraId="73723DFB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F4AE2A8" w14:textId="2563485D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46806932"/>
                        <w:placeholder>
                          <w:docPart w:val="B9DB51F9ACC2497B88609A6CF4F79F91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45053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12</w:t>
                        </w:r>
                      </w:sdtContent>
                    </w:sdt>
                    <w:r w:rsidR="00B45053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45053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85116046"/>
                        <w:placeholder>
                          <w:docPart w:val="6DAA6C6594A6475F974B98BCDA8822E4"/>
                        </w:placeholder>
                      </w:sdtPr>
                      <w:sdtEndPr/>
                      <w:sdtContent>
                        <w:r w:rsidR="00B45053" w:rsidRPr="00191640">
                          <w:t>posługuje się biegle dwoma językami obcymi, a jeśli jest absolwentem studiów niestacjonarnych - jednym językiem obcym na poziomie zaawansowanym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16E6115D" w14:textId="24254988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801442957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2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1334D775" w14:textId="3FA3B5C6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05219597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3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D3A5F98" w14:textId="25CD2489" w:rsidR="00B45053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38973498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4</w:t>
                    </w:r>
                  </w:p>
                </w:tc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592FACEF" w:rsidR="0053367F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EB5DA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2369A8" w:rsidRPr="00191640">
                          <w:t>wykazuje inicjatywę, samodzielność w działalności biznesowej i umiejętności negocjacyjne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4442026D" w14:textId="6838B460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65491372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6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3363DF19" w14:textId="013DE607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28790186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7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9729136" w14:textId="77A83CFB" w:rsidR="0053367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96678726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60222953"/>
              <w:placeholder>
                <w:docPart w:val="8F3BA234C26E4850908450FEF140D1A7"/>
              </w:placeholder>
              <w15:repeatingSectionItem/>
            </w:sdtPr>
            <w:sdtEndPr/>
            <w:sdtContent>
              <w:tr w:rsidR="00EB5DAF" w:rsidRPr="00AC499C" w14:paraId="76D116E9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D7E0ED4" w14:textId="774E5ED9" w:rsidR="00EB5DAF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38961097"/>
                        <w:placeholder>
                          <w:docPart w:val="35DA02D4CB2C4802BEF528742B45079E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EB5DA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EB5DA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69115988"/>
                        <w:placeholder>
                          <w:docPart w:val="E5524CF2ED6A4A83808FED87663D2832"/>
                        </w:placeholder>
                      </w:sdtPr>
                      <w:sdtEndPr/>
                      <w:sdtContent>
                        <w:r w:rsidR="002369A8" w:rsidRPr="00191640">
                          <w:t>charakteryzuje się odpowiedzialnością za pracę własną i innych osób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680BDEAA" w14:textId="42104F2D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73657593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6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2A69FF25" w14:textId="346A5C08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38212562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7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F6DEAAF" w14:textId="52FF1F6B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64519489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EB5DA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453970742"/>
              <w:placeholder>
                <w:docPart w:val="87E0D9C8E3D74E269911A3DF734FCE07"/>
              </w:placeholder>
              <w15:repeatingSectionItem/>
            </w:sdtPr>
            <w:sdtEndPr/>
            <w:sdtContent>
              <w:tr w:rsidR="00EB5DAF" w:rsidRPr="00AC499C" w14:paraId="0D641BFA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AE3F176" w14:textId="3C9A3268" w:rsidR="00EB5DAF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59744594"/>
                        <w:placeholder>
                          <w:docPart w:val="A4F93BA5F63F4508A2CB6D57D76861CD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EB5DAF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EB5DA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575632404"/>
                        <w:placeholder>
                          <w:docPart w:val="7F8224E08171485BA7F40499601C5315"/>
                        </w:placeholder>
                      </w:sdtPr>
                      <w:sdtEndPr/>
                      <w:sdtContent>
                        <w:r w:rsidR="002369A8" w:rsidRPr="00191640">
                          <w:t>rozumie podstawowe zasady etyki, w tym etyki zawodowej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15B347FC" w14:textId="5620ED11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62131906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6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19DD5BCD" w14:textId="7C73F8EA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0908975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7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C17855D" w14:textId="3C2E815B" w:rsidR="00EB5DAF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9927179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EB5DA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317382122"/>
              <w:placeholder>
                <w:docPart w:val="CEA3B2527EC240C2820B82815F2BEC49"/>
              </w:placeholder>
              <w15:repeatingSectionItem/>
            </w:sdtPr>
            <w:sdtEndPr/>
            <w:sdtContent>
              <w:tr w:rsidR="002369A8" w:rsidRPr="00AC499C" w14:paraId="534CC1DB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E87324A" w14:textId="6055DB0B" w:rsidR="002369A8" w:rsidRPr="0053367F" w:rsidRDefault="00AE564C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83255979"/>
                        <w:placeholder>
                          <w:docPart w:val="8C414D0624BF41A9ADF377B23D6D93A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2369A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4</w:t>
                        </w:r>
                      </w:sdtContent>
                    </w:sdt>
                    <w:r w:rsidR="002369A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81242493"/>
                        <w:placeholder>
                          <w:docPart w:val="9D31014A7B9E4777938C157A8B675B03"/>
                        </w:placeholder>
                      </w:sdtPr>
                      <w:sdtEndPr/>
                      <w:sdtContent>
                        <w:r w:rsidR="002369A8" w:rsidRPr="00191640">
                          <w:t>wykazuje zdolność do formułowania i uzasadniania sądów w ważnych sprawach społecznych i światopoglądowych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63A10644" w14:textId="77993801" w:rsidR="002369A8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896891218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E777A9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6</w:t>
                    </w:r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337A4030" w14:textId="2ED0C242" w:rsidR="002369A8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94674360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A69AD">
                          <w:rPr>
                            <w:rFonts w:ascii="MS Gothic" w:eastAsia="MS Gothic" w:hAnsi="MS Gothic" w:cs="Arial" w:hint="eastAsia"/>
                            <w:sz w:val="24"/>
                            <w:szCs w:val="24"/>
                            <w:lang w:eastAsia="pl-PL"/>
                          </w:rPr>
                          <w:t>☒</w:t>
                        </w:r>
                      </w:sdtContent>
                    </w:sdt>
                    <w:r w:rsidR="00A01097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7</w:t>
                    </w:r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3FD30F9" w14:textId="388ECBDD" w:rsidR="002369A8" w:rsidRPr="0053367F" w:rsidRDefault="00AE564C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560401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2369A8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FAE75" w14:textId="77777777" w:rsidR="00E21A6A" w:rsidRDefault="00E21A6A" w:rsidP="00C71B85">
      <w:pPr>
        <w:spacing w:after="0" w:line="240" w:lineRule="auto"/>
      </w:pPr>
      <w:r>
        <w:separator/>
      </w:r>
    </w:p>
  </w:endnote>
  <w:endnote w:type="continuationSeparator" w:id="0">
    <w:p w14:paraId="61B23ED0" w14:textId="77777777" w:rsidR="00E21A6A" w:rsidRDefault="00E21A6A" w:rsidP="00C71B85">
      <w:pPr>
        <w:spacing w:after="0" w:line="240" w:lineRule="auto"/>
      </w:pPr>
      <w:r>
        <w:continuationSeparator/>
      </w:r>
    </w:p>
  </w:endnote>
  <w:endnote w:type="continuationNotice" w:id="1">
    <w:p w14:paraId="13346D36" w14:textId="77777777" w:rsidR="00E21A6A" w:rsidRDefault="00E21A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CE9FB" w14:textId="77777777" w:rsidR="00E21A6A" w:rsidRDefault="00E21A6A" w:rsidP="00C71B85">
      <w:pPr>
        <w:spacing w:after="0" w:line="240" w:lineRule="auto"/>
      </w:pPr>
      <w:r>
        <w:separator/>
      </w:r>
    </w:p>
  </w:footnote>
  <w:footnote w:type="continuationSeparator" w:id="0">
    <w:p w14:paraId="76BEB408" w14:textId="77777777" w:rsidR="00E21A6A" w:rsidRDefault="00E21A6A" w:rsidP="00C71B85">
      <w:pPr>
        <w:spacing w:after="0" w:line="240" w:lineRule="auto"/>
      </w:pPr>
      <w:r>
        <w:continuationSeparator/>
      </w:r>
    </w:p>
  </w:footnote>
  <w:footnote w:type="continuationNotice" w:id="1">
    <w:p w14:paraId="5B0F3A13" w14:textId="77777777" w:rsidR="00E21A6A" w:rsidRDefault="00E21A6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81313157">
    <w:abstractNumId w:val="32"/>
  </w:num>
  <w:num w:numId="2" w16cid:durableId="17620669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6153087">
    <w:abstractNumId w:val="37"/>
  </w:num>
  <w:num w:numId="4" w16cid:durableId="1895507230">
    <w:abstractNumId w:val="23"/>
  </w:num>
  <w:num w:numId="5" w16cid:durableId="114981509">
    <w:abstractNumId w:val="14"/>
  </w:num>
  <w:num w:numId="6" w16cid:durableId="176584954">
    <w:abstractNumId w:val="7"/>
  </w:num>
  <w:num w:numId="7" w16cid:durableId="2097555168">
    <w:abstractNumId w:val="26"/>
  </w:num>
  <w:num w:numId="8" w16cid:durableId="591087365">
    <w:abstractNumId w:val="27"/>
  </w:num>
  <w:num w:numId="9" w16cid:durableId="1223523279">
    <w:abstractNumId w:val="42"/>
  </w:num>
  <w:num w:numId="10" w16cid:durableId="2095931614">
    <w:abstractNumId w:val="38"/>
  </w:num>
  <w:num w:numId="11" w16cid:durableId="613485071">
    <w:abstractNumId w:val="1"/>
  </w:num>
  <w:num w:numId="12" w16cid:durableId="1339961428">
    <w:abstractNumId w:val="39"/>
  </w:num>
  <w:num w:numId="13" w16cid:durableId="1469207562">
    <w:abstractNumId w:val="36"/>
  </w:num>
  <w:num w:numId="14" w16cid:durableId="1888683047">
    <w:abstractNumId w:val="5"/>
  </w:num>
  <w:num w:numId="15" w16cid:durableId="37171654">
    <w:abstractNumId w:val="34"/>
  </w:num>
  <w:num w:numId="16" w16cid:durableId="1317994976">
    <w:abstractNumId w:val="6"/>
  </w:num>
  <w:num w:numId="17" w16cid:durableId="1521625152">
    <w:abstractNumId w:val="0"/>
  </w:num>
  <w:num w:numId="18" w16cid:durableId="2058897211">
    <w:abstractNumId w:val="15"/>
  </w:num>
  <w:num w:numId="19" w16cid:durableId="277875412">
    <w:abstractNumId w:val="3"/>
  </w:num>
  <w:num w:numId="20" w16cid:durableId="796415063">
    <w:abstractNumId w:val="9"/>
  </w:num>
  <w:num w:numId="21" w16cid:durableId="1211727323">
    <w:abstractNumId w:val="29"/>
  </w:num>
  <w:num w:numId="22" w16cid:durableId="1987389365">
    <w:abstractNumId w:val="20"/>
  </w:num>
  <w:num w:numId="23" w16cid:durableId="1447037891">
    <w:abstractNumId w:val="11"/>
  </w:num>
  <w:num w:numId="24" w16cid:durableId="2146191537">
    <w:abstractNumId w:val="13"/>
  </w:num>
  <w:num w:numId="25" w16cid:durableId="500583808">
    <w:abstractNumId w:val="8"/>
  </w:num>
  <w:num w:numId="26" w16cid:durableId="947739581">
    <w:abstractNumId w:val="28"/>
  </w:num>
  <w:num w:numId="27" w16cid:durableId="310911310">
    <w:abstractNumId w:val="33"/>
  </w:num>
  <w:num w:numId="28" w16cid:durableId="450169458">
    <w:abstractNumId w:val="19"/>
  </w:num>
  <w:num w:numId="29" w16cid:durableId="916133443">
    <w:abstractNumId w:val="25"/>
  </w:num>
  <w:num w:numId="30" w16cid:durableId="380130537">
    <w:abstractNumId w:val="44"/>
  </w:num>
  <w:num w:numId="31" w16cid:durableId="927006996">
    <w:abstractNumId w:val="12"/>
  </w:num>
  <w:num w:numId="32" w16cid:durableId="1516194093">
    <w:abstractNumId w:val="41"/>
  </w:num>
  <w:num w:numId="33" w16cid:durableId="1755588173">
    <w:abstractNumId w:val="40"/>
  </w:num>
  <w:num w:numId="34" w16cid:durableId="2020429810">
    <w:abstractNumId w:val="10"/>
  </w:num>
  <w:num w:numId="35" w16cid:durableId="690374338">
    <w:abstractNumId w:val="21"/>
  </w:num>
  <w:num w:numId="36" w16cid:durableId="248513594">
    <w:abstractNumId w:val="31"/>
  </w:num>
  <w:num w:numId="37" w16cid:durableId="1221677005">
    <w:abstractNumId w:val="18"/>
  </w:num>
  <w:num w:numId="38" w16cid:durableId="504129154">
    <w:abstractNumId w:val="16"/>
  </w:num>
  <w:num w:numId="39" w16cid:durableId="980354679">
    <w:abstractNumId w:val="43"/>
  </w:num>
  <w:num w:numId="40" w16cid:durableId="1966963311">
    <w:abstractNumId w:val="30"/>
  </w:num>
  <w:num w:numId="41" w16cid:durableId="1011956828">
    <w:abstractNumId w:val="17"/>
  </w:num>
  <w:num w:numId="42" w16cid:durableId="1212382541">
    <w:abstractNumId w:val="4"/>
  </w:num>
  <w:num w:numId="43" w16cid:durableId="122236996">
    <w:abstractNumId w:val="35"/>
  </w:num>
  <w:num w:numId="44" w16cid:durableId="729501105">
    <w:abstractNumId w:val="22"/>
  </w:num>
  <w:num w:numId="45" w16cid:durableId="35370105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evN+VwftX6sUZ9Umi/ZwzIO+Qbl/34dyXWkRNdaVpNU+YYlE7JAotnuhR+FU4isLb0E9VUQzXId3zZT2PUgZSw==" w:salt="Q1/qCrk82IXCclZ59j0fgw=="/>
  <w:defaultTabStop w:val="709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16CD2B32-3933-45A3-9DB7-5CDCD8EF69BF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14C4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369A8"/>
    <w:rsid w:val="00241D9A"/>
    <w:rsid w:val="00261CDB"/>
    <w:rsid w:val="0027529B"/>
    <w:rsid w:val="00285E71"/>
    <w:rsid w:val="00292C2A"/>
    <w:rsid w:val="002A3427"/>
    <w:rsid w:val="002B24AC"/>
    <w:rsid w:val="002B4CC3"/>
    <w:rsid w:val="002C4249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C09F1"/>
    <w:rsid w:val="003D3163"/>
    <w:rsid w:val="003D52C1"/>
    <w:rsid w:val="003D6178"/>
    <w:rsid w:val="003D70A3"/>
    <w:rsid w:val="003F0D0A"/>
    <w:rsid w:val="003F68C9"/>
    <w:rsid w:val="0041290B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3088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A79CB"/>
    <w:rsid w:val="006B7490"/>
    <w:rsid w:val="006B7937"/>
    <w:rsid w:val="006C0149"/>
    <w:rsid w:val="006C69EC"/>
    <w:rsid w:val="006D210A"/>
    <w:rsid w:val="006E3158"/>
    <w:rsid w:val="006E4124"/>
    <w:rsid w:val="006F53F5"/>
    <w:rsid w:val="006F548D"/>
    <w:rsid w:val="007005DF"/>
    <w:rsid w:val="00700AB5"/>
    <w:rsid w:val="007208B1"/>
    <w:rsid w:val="00740F60"/>
    <w:rsid w:val="0074468D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A69AD"/>
    <w:rsid w:val="007B00D8"/>
    <w:rsid w:val="007B2702"/>
    <w:rsid w:val="007B635E"/>
    <w:rsid w:val="007C0734"/>
    <w:rsid w:val="007C216E"/>
    <w:rsid w:val="007C77B3"/>
    <w:rsid w:val="007D78EF"/>
    <w:rsid w:val="007E0429"/>
    <w:rsid w:val="007E37CA"/>
    <w:rsid w:val="007F2B9E"/>
    <w:rsid w:val="00820579"/>
    <w:rsid w:val="00825A38"/>
    <w:rsid w:val="008333F6"/>
    <w:rsid w:val="008735C5"/>
    <w:rsid w:val="00874C53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6235"/>
    <w:rsid w:val="009C45A9"/>
    <w:rsid w:val="009D1BD7"/>
    <w:rsid w:val="009D63D5"/>
    <w:rsid w:val="009E346F"/>
    <w:rsid w:val="009E623A"/>
    <w:rsid w:val="009F76F0"/>
    <w:rsid w:val="00A01097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E564C"/>
    <w:rsid w:val="00AF0794"/>
    <w:rsid w:val="00B02BE4"/>
    <w:rsid w:val="00B17D9D"/>
    <w:rsid w:val="00B22EB8"/>
    <w:rsid w:val="00B27E03"/>
    <w:rsid w:val="00B37EE3"/>
    <w:rsid w:val="00B4505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C3DE3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45C8"/>
    <w:rsid w:val="00D4762F"/>
    <w:rsid w:val="00D50697"/>
    <w:rsid w:val="00D61F39"/>
    <w:rsid w:val="00D66B59"/>
    <w:rsid w:val="00D762FA"/>
    <w:rsid w:val="00D975C0"/>
    <w:rsid w:val="00DA4C59"/>
    <w:rsid w:val="00DB0520"/>
    <w:rsid w:val="00DB1E10"/>
    <w:rsid w:val="00DB71D4"/>
    <w:rsid w:val="00DC351C"/>
    <w:rsid w:val="00DD5FE9"/>
    <w:rsid w:val="00DD6235"/>
    <w:rsid w:val="00DE4FF9"/>
    <w:rsid w:val="00DF289E"/>
    <w:rsid w:val="00DF5ACD"/>
    <w:rsid w:val="00E0418D"/>
    <w:rsid w:val="00E04409"/>
    <w:rsid w:val="00E176AA"/>
    <w:rsid w:val="00E21A6A"/>
    <w:rsid w:val="00E250D0"/>
    <w:rsid w:val="00E35BCF"/>
    <w:rsid w:val="00E43829"/>
    <w:rsid w:val="00E478E3"/>
    <w:rsid w:val="00E56A27"/>
    <w:rsid w:val="00E579CD"/>
    <w:rsid w:val="00E625B4"/>
    <w:rsid w:val="00E62B15"/>
    <w:rsid w:val="00E777A9"/>
    <w:rsid w:val="00E84EAA"/>
    <w:rsid w:val="00E861BC"/>
    <w:rsid w:val="00EA0E98"/>
    <w:rsid w:val="00EA61E8"/>
    <w:rsid w:val="00EA6479"/>
    <w:rsid w:val="00EA6748"/>
    <w:rsid w:val="00EB002A"/>
    <w:rsid w:val="00EB55A8"/>
    <w:rsid w:val="00EB5DAF"/>
    <w:rsid w:val="00EC74E3"/>
    <w:rsid w:val="00ED5F8A"/>
    <w:rsid w:val="00EE2DF5"/>
    <w:rsid w:val="00EF75E1"/>
    <w:rsid w:val="00F0096C"/>
    <w:rsid w:val="00F02354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DCF9D7D56F94E8B95C4672E0A18AA0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2593722-D966-4AA3-8E6E-AC132CCC0C68}"/>
      </w:docPartPr>
      <w:docPartBody>
        <w:p w:rsidR="00D82544" w:rsidRDefault="0004400D" w:rsidP="0004400D">
          <w:pPr>
            <w:pStyle w:val="7DCF9D7D56F94E8B95C4672E0A18AA0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29DF6BA7DD44B8BB6FC839B7C00F32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DB9EB21-38B5-448B-AFF5-3C674794713D}"/>
      </w:docPartPr>
      <w:docPartBody>
        <w:p w:rsidR="00545536" w:rsidRDefault="00650900" w:rsidP="00650900">
          <w:pPr>
            <w:pStyle w:val="C29DF6BA7DD44B8BB6FC839B7C00F32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B3C93C85D7E4C8AB10260BDAC52D9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3768D8-30E6-4727-A73B-7812E0A30A9D}"/>
      </w:docPartPr>
      <w:docPartBody>
        <w:p w:rsidR="00545536" w:rsidRDefault="00650900" w:rsidP="00650900">
          <w:pPr>
            <w:pStyle w:val="1B3C93C85D7E4C8AB10260BDAC52D940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A41C9FDED3764C889D9728ECB74D07F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CCBB87E-3A18-4D36-9FE7-738C0B1AC9A6}"/>
      </w:docPartPr>
      <w:docPartBody>
        <w:p w:rsidR="00545536" w:rsidRDefault="00650900" w:rsidP="00650900">
          <w:pPr>
            <w:pStyle w:val="A41C9FDED3764C889D9728ECB74D07F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E1D1D24351D4C89A050FF04E353324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A08FA17-76D3-465A-BC16-32AC8D1B8B9E}"/>
      </w:docPartPr>
      <w:docPartBody>
        <w:p w:rsidR="00545536" w:rsidRDefault="00650900" w:rsidP="00650900">
          <w:pPr>
            <w:pStyle w:val="7E1D1D24351D4C89A050FF04E353324C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72F5FA40B8E45E3B9FA46A8C3AB835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AFE07F-3200-4902-A7A4-8A2CE4B70B87}"/>
      </w:docPartPr>
      <w:docPartBody>
        <w:p w:rsidR="00545536" w:rsidRDefault="00650900" w:rsidP="00650900">
          <w:pPr>
            <w:pStyle w:val="C72F5FA40B8E45E3B9FA46A8C3AB835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1B2BA4FC75A46E5A1FF68DEBECE80D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38FF1F-8554-440C-BA76-637FE04161D5}"/>
      </w:docPartPr>
      <w:docPartBody>
        <w:p w:rsidR="00545536" w:rsidRDefault="00650900" w:rsidP="00650900">
          <w:pPr>
            <w:pStyle w:val="A1B2BA4FC75A46E5A1FF68DEBECE80D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55863C31F72455CB5468FAA262D10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4CE407E-0B65-4230-9F3E-DD320FADF68C}"/>
      </w:docPartPr>
      <w:docPartBody>
        <w:p w:rsidR="00545536" w:rsidRDefault="00650900" w:rsidP="00650900">
          <w:pPr>
            <w:pStyle w:val="655863C31F72455CB5468FAA262D109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4ADF005F2D144CA9151AF070E6246C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1D62F1D-18EC-472D-B5D2-4813403F4F95}"/>
      </w:docPartPr>
      <w:docPartBody>
        <w:p w:rsidR="00545536" w:rsidRDefault="00650900" w:rsidP="00650900">
          <w:pPr>
            <w:pStyle w:val="D4ADF005F2D144CA9151AF070E6246CF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12D8A2AB6E142B09B5F4B1414D04C3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8C6A982-0B3B-4A00-865D-0A5B0A2BCCC7}"/>
      </w:docPartPr>
      <w:docPartBody>
        <w:p w:rsidR="00545536" w:rsidRDefault="00650900" w:rsidP="00650900">
          <w:pPr>
            <w:pStyle w:val="A12D8A2AB6E142B09B5F4B1414D04C3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4A5F9C86A4B4DD78DB6BE67AB3824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57DE547-3C30-4062-BD80-A26E771B70A2}"/>
      </w:docPartPr>
      <w:docPartBody>
        <w:p w:rsidR="00545536" w:rsidRDefault="00650900" w:rsidP="00650900">
          <w:pPr>
            <w:pStyle w:val="54A5F9C86A4B4DD78DB6BE67AB3824F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B187177AD2C4A809B3D89609CBB74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E03EC6A-9D5D-4B98-8CD4-0D667B7AE756}"/>
      </w:docPartPr>
      <w:docPartBody>
        <w:p w:rsidR="00545536" w:rsidRDefault="00650900" w:rsidP="00650900">
          <w:pPr>
            <w:pStyle w:val="DB187177AD2C4A809B3D89609CBB742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FEA49983CF3413D989E98A74DB8619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2A560B-7862-4AC8-9F75-CFC9C5C6B3C7}"/>
      </w:docPartPr>
      <w:docPartBody>
        <w:p w:rsidR="00545536" w:rsidRDefault="00650900" w:rsidP="00650900">
          <w:pPr>
            <w:pStyle w:val="BFEA49983CF3413D989E98A74DB8619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E94441916D34A42AFDB1FAD15B4551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2F9B348-665F-4392-BB13-590001CB4EE9}"/>
      </w:docPartPr>
      <w:docPartBody>
        <w:p w:rsidR="00545536" w:rsidRDefault="00650900" w:rsidP="00650900">
          <w:pPr>
            <w:pStyle w:val="5E94441916D34A42AFDB1FAD15B4551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902C00660F7343AD8B161F72DBD379E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B822015-E587-467C-83ED-EC252F6E3708}"/>
      </w:docPartPr>
      <w:docPartBody>
        <w:p w:rsidR="00545536" w:rsidRDefault="00650900" w:rsidP="00650900">
          <w:pPr>
            <w:pStyle w:val="902C00660F7343AD8B161F72DBD379EF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F3BA234C26E4850908450FEF140D1A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F25C1E7-5ED8-4A58-A874-FB431630EFEF}"/>
      </w:docPartPr>
      <w:docPartBody>
        <w:p w:rsidR="00545536" w:rsidRDefault="00650900" w:rsidP="00650900">
          <w:pPr>
            <w:pStyle w:val="8F3BA234C26E4850908450FEF140D1A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5DA02D4CB2C4802BEF528742B45079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6E6771-90EB-44EB-BE32-32CAE3D96ECB}"/>
      </w:docPartPr>
      <w:docPartBody>
        <w:p w:rsidR="00545536" w:rsidRDefault="00650900" w:rsidP="00650900">
          <w:pPr>
            <w:pStyle w:val="35DA02D4CB2C4802BEF528742B45079E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E5524CF2ED6A4A83808FED87663D283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51B1E28-0341-472C-8C02-3BE8A5D7904B}"/>
      </w:docPartPr>
      <w:docPartBody>
        <w:p w:rsidR="00545536" w:rsidRDefault="00650900" w:rsidP="00650900">
          <w:pPr>
            <w:pStyle w:val="E5524CF2ED6A4A83808FED87663D283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7E0D9C8E3D74E269911A3DF734FCE0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75A6697-AD54-4B96-81A2-CA327678451C}"/>
      </w:docPartPr>
      <w:docPartBody>
        <w:p w:rsidR="00545536" w:rsidRDefault="00650900" w:rsidP="00650900">
          <w:pPr>
            <w:pStyle w:val="87E0D9C8E3D74E269911A3DF734FCE0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4F93BA5F63F4508A2CB6D57D76861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F526F2B-1B7C-4136-9BBC-9C3B807BBA4C}"/>
      </w:docPartPr>
      <w:docPartBody>
        <w:p w:rsidR="00545536" w:rsidRDefault="00650900" w:rsidP="00650900">
          <w:pPr>
            <w:pStyle w:val="A4F93BA5F63F4508A2CB6D57D76861CD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F8224E08171485BA7F40499601C53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B39DDBF-CA19-463A-AD3F-5D3EA47BF196}"/>
      </w:docPartPr>
      <w:docPartBody>
        <w:p w:rsidR="00545536" w:rsidRDefault="00650900" w:rsidP="00650900">
          <w:pPr>
            <w:pStyle w:val="7F8224E08171485BA7F40499601C531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EF42182F9324297911DDC3228F6F1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E0126E9-9A52-4609-9A48-0F5712FDD14A}"/>
      </w:docPartPr>
      <w:docPartBody>
        <w:p w:rsidR="00D372E2" w:rsidRDefault="00545536" w:rsidP="00545536">
          <w:pPr>
            <w:pStyle w:val="CEF42182F9324297911DDC3228F6F1A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20F4EE34B004E1CA298D06FA8AD134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902853F-2FEE-4B48-BFBF-206BED1DD8A7}"/>
      </w:docPartPr>
      <w:docPartBody>
        <w:p w:rsidR="00D372E2" w:rsidRDefault="00545536" w:rsidP="00545536">
          <w:pPr>
            <w:pStyle w:val="020F4EE34B004E1CA298D06FA8AD134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F0F798C2085440A826C105C17C33B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A6ECB79-9ECA-45B5-9075-1987041180E8}"/>
      </w:docPartPr>
      <w:docPartBody>
        <w:p w:rsidR="00D372E2" w:rsidRDefault="00545536" w:rsidP="00545536">
          <w:pPr>
            <w:pStyle w:val="CF0F798C2085440A826C105C17C33B4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7FF26F226604646B1C86D930ADDE65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34A0C6B-386C-4666-8B69-073EEE9E78D6}"/>
      </w:docPartPr>
      <w:docPartBody>
        <w:p w:rsidR="00D372E2" w:rsidRDefault="00545536" w:rsidP="00545536">
          <w:pPr>
            <w:pStyle w:val="B7FF26F226604646B1C86D930ADDE65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80AFE1AFBD842CAAABE3E850503DF7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7D49CCF-A8A5-415F-817B-13360C64F889}"/>
      </w:docPartPr>
      <w:docPartBody>
        <w:p w:rsidR="00D372E2" w:rsidRDefault="00545536" w:rsidP="00545536">
          <w:pPr>
            <w:pStyle w:val="680AFE1AFBD842CAAABE3E850503DF7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5A9AA3A67CB40078F20A6455F01D97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7E1CF4-5C78-4E2B-B06C-54F90CCB64DB}"/>
      </w:docPartPr>
      <w:docPartBody>
        <w:p w:rsidR="00D372E2" w:rsidRDefault="00545536" w:rsidP="00545536">
          <w:pPr>
            <w:pStyle w:val="B5A9AA3A67CB40078F20A6455F01D975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C09441BB01C493193D9F10F183070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2263AE-2995-42FC-90D4-6A4603E8492F}"/>
      </w:docPartPr>
      <w:docPartBody>
        <w:p w:rsidR="00D372E2" w:rsidRDefault="00545536" w:rsidP="00545536">
          <w:pPr>
            <w:pStyle w:val="1C09441BB01C493193D9F10F183070B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91C07A4273444178C0D823F40FA691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E3575BE-147F-4E43-B337-7613C442B188}"/>
      </w:docPartPr>
      <w:docPartBody>
        <w:p w:rsidR="00D372E2" w:rsidRDefault="00545536" w:rsidP="00545536">
          <w:pPr>
            <w:pStyle w:val="A91C07A4273444178C0D823F40FA691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30E36152EEB4A838735433CDAC0BDB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96B64F-1C3E-4F68-B248-9FA181926C03}"/>
      </w:docPartPr>
      <w:docPartBody>
        <w:p w:rsidR="00D372E2" w:rsidRDefault="00545536" w:rsidP="00545536">
          <w:pPr>
            <w:pStyle w:val="D30E36152EEB4A838735433CDAC0BDB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D614692E6AA4BC48951A532F934BB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FCDDC11-169E-4543-BC6D-EE983601E20C}"/>
      </w:docPartPr>
      <w:docPartBody>
        <w:p w:rsidR="00D372E2" w:rsidRDefault="00545536" w:rsidP="00545536">
          <w:pPr>
            <w:pStyle w:val="ED614692E6AA4BC48951A532F934BBF7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FABD659F16C4B58A25932E94B3B556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BAAD47D-95EB-4AE7-BDEB-89580104C0D5}"/>
      </w:docPartPr>
      <w:docPartBody>
        <w:p w:rsidR="00D372E2" w:rsidRDefault="00545536" w:rsidP="00545536">
          <w:pPr>
            <w:pStyle w:val="7FABD659F16C4B58A25932E94B3B556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654A5FE909A421DAFBFE036A4C42CF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9E9BD0F-F573-4C30-8172-455D9E7F6A1F}"/>
      </w:docPartPr>
      <w:docPartBody>
        <w:p w:rsidR="00D372E2" w:rsidRDefault="00545536" w:rsidP="00545536">
          <w:pPr>
            <w:pStyle w:val="2654A5FE909A421DAFBFE036A4C42CF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50C03D0D57C4EA98FB5A81AC8F56F2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4538C5-0DD1-48DF-8BA4-90D02A0543B5}"/>
      </w:docPartPr>
      <w:docPartBody>
        <w:p w:rsidR="00D372E2" w:rsidRDefault="00545536" w:rsidP="00545536">
          <w:pPr>
            <w:pStyle w:val="150C03D0D57C4EA98FB5A81AC8F56F2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BC4B86C59884EBF88D38D53F30C693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1CF40B-9C5E-478B-AF30-9B017259D257}"/>
      </w:docPartPr>
      <w:docPartBody>
        <w:p w:rsidR="00D372E2" w:rsidRDefault="00545536" w:rsidP="00545536">
          <w:pPr>
            <w:pStyle w:val="2BC4B86C59884EBF88D38D53F30C693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2BD46102610489BBE140ACD9748A2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9A5B7A8-7D96-4E8C-A5F6-8A7854AD6647}"/>
      </w:docPartPr>
      <w:docPartBody>
        <w:p w:rsidR="00D372E2" w:rsidRDefault="00545536" w:rsidP="00545536">
          <w:pPr>
            <w:pStyle w:val="52BD46102610489BBE140ACD9748A29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96E9323C8E4DA785067B84A8DA84E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F131EE8-B252-4D7B-BD7C-6A24A7B287AB}"/>
      </w:docPartPr>
      <w:docPartBody>
        <w:p w:rsidR="00D372E2" w:rsidRDefault="00545536" w:rsidP="00545536">
          <w:pPr>
            <w:pStyle w:val="4296E9323C8E4DA785067B84A8DA84E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D9691C53EFD41F4BA0C960C817D3E4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DA5684C-6FCB-4231-BC80-709E23EC367A}"/>
      </w:docPartPr>
      <w:docPartBody>
        <w:p w:rsidR="00D372E2" w:rsidRDefault="00545536" w:rsidP="00545536">
          <w:pPr>
            <w:pStyle w:val="AD9691C53EFD41F4BA0C960C817D3E4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44537B743EA407F923C055DC91F99C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58802BA-F0C1-4EE7-A1B3-3CE5391FF5B9}"/>
      </w:docPartPr>
      <w:docPartBody>
        <w:p w:rsidR="00D372E2" w:rsidRDefault="00545536" w:rsidP="00545536">
          <w:pPr>
            <w:pStyle w:val="B44537B743EA407F923C055DC91F99C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6D8F96859424912856FD69768AD1EC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002AA0-72EA-4298-BAAF-19C57C620C45}"/>
      </w:docPartPr>
      <w:docPartBody>
        <w:p w:rsidR="00D372E2" w:rsidRDefault="00545536" w:rsidP="00545536">
          <w:pPr>
            <w:pStyle w:val="26D8F96859424912856FD69768AD1EC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D638B4B3356478799714E31A6636D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466A93D-77EA-4C6A-A4E9-D8F3ABC164F7}"/>
      </w:docPartPr>
      <w:docPartBody>
        <w:p w:rsidR="00D372E2" w:rsidRDefault="00545536" w:rsidP="00545536">
          <w:pPr>
            <w:pStyle w:val="AD638B4B3356478799714E31A6636DA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B27F6AF0DAD4CA6AF9B86AEF1B877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4C6641-10C2-405D-849F-32E671F8AFD9}"/>
      </w:docPartPr>
      <w:docPartBody>
        <w:p w:rsidR="00D372E2" w:rsidRDefault="00545536" w:rsidP="00545536">
          <w:pPr>
            <w:pStyle w:val="FB27F6AF0DAD4CA6AF9B86AEF1B8778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27C06DC74544C07B8E6E6FA62E2B4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E45E98-158D-4EE5-8802-DE70D1A31E2B}"/>
      </w:docPartPr>
      <w:docPartBody>
        <w:p w:rsidR="00D372E2" w:rsidRDefault="00545536" w:rsidP="00545536">
          <w:pPr>
            <w:pStyle w:val="C27C06DC74544C07B8E6E6FA62E2B4F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AD95B97D014F4A3BA73C8EE1FD759A2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F91A0A-47A2-438D-94E9-31F26CE884EB}"/>
      </w:docPartPr>
      <w:docPartBody>
        <w:p w:rsidR="00D372E2" w:rsidRDefault="00545536" w:rsidP="00545536">
          <w:pPr>
            <w:pStyle w:val="AD95B97D014F4A3BA73C8EE1FD759A2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E70F88F19FF4CD9BB4B1FA46D9D71C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2084E4E-E281-46BC-BD1B-443575EE3E11}"/>
      </w:docPartPr>
      <w:docPartBody>
        <w:p w:rsidR="00D372E2" w:rsidRDefault="00545536" w:rsidP="00545536">
          <w:pPr>
            <w:pStyle w:val="7E70F88F19FF4CD9BB4B1FA46D9D71C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9209A0450BD4883905AB66BD00421B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AC5E351-5762-4AE6-BAC0-C9236CAA122E}"/>
      </w:docPartPr>
      <w:docPartBody>
        <w:p w:rsidR="00D372E2" w:rsidRDefault="00545536" w:rsidP="00545536">
          <w:pPr>
            <w:pStyle w:val="A9209A0450BD4883905AB66BD00421B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47F42254DFF40028050C1D318E3236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CB2403C-6DDF-4CFA-997B-FCB064C777E2}"/>
      </w:docPartPr>
      <w:docPartBody>
        <w:p w:rsidR="00D372E2" w:rsidRDefault="00545536" w:rsidP="00545536">
          <w:pPr>
            <w:pStyle w:val="B47F42254DFF40028050C1D318E3236D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397E74E3C604D9F82C75418D9B5BF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3B34F4A-DBAB-4DC0-A2B0-9B8F2B082470}"/>
      </w:docPartPr>
      <w:docPartBody>
        <w:p w:rsidR="00D372E2" w:rsidRDefault="00545536" w:rsidP="00545536">
          <w:pPr>
            <w:pStyle w:val="8397E74E3C604D9F82C75418D9B5BF2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0FC8D2102854C4689AAE8380EF8959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3C8CEF4-43EA-4D21-88E6-B2D76B3BA8A4}"/>
      </w:docPartPr>
      <w:docPartBody>
        <w:p w:rsidR="00D372E2" w:rsidRDefault="00545536" w:rsidP="00545536">
          <w:pPr>
            <w:pStyle w:val="60FC8D2102854C4689AAE8380EF8959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6322BE546FB44CBB5EED30D598B21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E80409-BB58-4C3E-92E6-2FFC5329FD7E}"/>
      </w:docPartPr>
      <w:docPartBody>
        <w:p w:rsidR="00D372E2" w:rsidRDefault="00545536" w:rsidP="00545536">
          <w:pPr>
            <w:pStyle w:val="D6322BE546FB44CBB5EED30D598B21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97227FA2BB840ABA85FCBEFC6E4101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43E4F6F-B01E-4D24-AF80-3A621D9E3883}"/>
      </w:docPartPr>
      <w:docPartBody>
        <w:p w:rsidR="00D372E2" w:rsidRDefault="00545536" w:rsidP="00545536">
          <w:pPr>
            <w:pStyle w:val="297227FA2BB840ABA85FCBEFC6E4101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5FB861B49CD4D039B35928F9B19208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FC47826-C84D-4286-A60D-0BD350118D79}"/>
      </w:docPartPr>
      <w:docPartBody>
        <w:p w:rsidR="00D372E2" w:rsidRDefault="00545536" w:rsidP="00545536">
          <w:pPr>
            <w:pStyle w:val="E5FB861B49CD4D039B35928F9B19208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8C8423B05A74FDB89EC2A7F8271A93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7FD4016-E9CA-4E1E-B934-1BCA57966B46}"/>
      </w:docPartPr>
      <w:docPartBody>
        <w:p w:rsidR="00D372E2" w:rsidRDefault="00545536" w:rsidP="00545536">
          <w:pPr>
            <w:pStyle w:val="B8C8423B05A74FDB89EC2A7F8271A93F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3B243516C34258B7B8CB6584816AF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38BA05B-1EAA-4036-B317-83141CB4AA14}"/>
      </w:docPartPr>
      <w:docPartBody>
        <w:p w:rsidR="00D372E2" w:rsidRDefault="00545536" w:rsidP="00545536">
          <w:pPr>
            <w:pStyle w:val="F83B243516C34258B7B8CB6584816AF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83005F75EC64D93949B01E49FC472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D5D14DD-0567-4398-8304-07871F00FEC1}"/>
      </w:docPartPr>
      <w:docPartBody>
        <w:p w:rsidR="00D372E2" w:rsidRDefault="00545536" w:rsidP="00545536">
          <w:pPr>
            <w:pStyle w:val="283005F75EC64D93949B01E49FC472C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134A97E6B2F488D8E17DE995F86225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5C9C9AE-978B-4F95-9112-E8DC2F7CFC8F}"/>
      </w:docPartPr>
      <w:docPartBody>
        <w:p w:rsidR="00D372E2" w:rsidRDefault="00545536" w:rsidP="00545536">
          <w:pPr>
            <w:pStyle w:val="4134A97E6B2F488D8E17DE995F86225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40EBEECA04D4FCAB307341C6FE4703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1B19F64-A841-4192-AABE-0C8A7D34060C}"/>
      </w:docPartPr>
      <w:docPartBody>
        <w:p w:rsidR="00D372E2" w:rsidRDefault="00545536" w:rsidP="00545536">
          <w:pPr>
            <w:pStyle w:val="F40EBEECA04D4FCAB307341C6FE4703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A74394826C14C2E845358E48C8FC6E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1D0B090-F45C-4B4B-8B97-572296831755}"/>
      </w:docPartPr>
      <w:docPartBody>
        <w:p w:rsidR="00D372E2" w:rsidRDefault="00545536" w:rsidP="00545536">
          <w:pPr>
            <w:pStyle w:val="CA74394826C14C2E845358E48C8FC6E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C174B47206A4B9F80AB546B9D32CC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B52226-139B-4269-9E29-86D36C452EF2}"/>
      </w:docPartPr>
      <w:docPartBody>
        <w:p w:rsidR="00D372E2" w:rsidRDefault="00545536" w:rsidP="00545536">
          <w:pPr>
            <w:pStyle w:val="0C174B47206A4B9F80AB546B9D32CCA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8FD9E94B2A5440FB518FE4EA814534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131CB0-4565-4EA0-B780-FA5E8745FDFC}"/>
      </w:docPartPr>
      <w:docPartBody>
        <w:p w:rsidR="00D372E2" w:rsidRDefault="00545536" w:rsidP="00545536">
          <w:pPr>
            <w:pStyle w:val="B8FD9E94B2A5440FB518FE4EA814534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02EA28E0C944704B12830D245DE474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82BC2D9-213A-40F2-938D-04B24498DAFA}"/>
      </w:docPartPr>
      <w:docPartBody>
        <w:p w:rsidR="00D372E2" w:rsidRDefault="00545536" w:rsidP="00545536">
          <w:pPr>
            <w:pStyle w:val="202EA28E0C944704B12830D245DE474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3D17949B7234F12AECC3445221004E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FC19830-B53F-4A80-A8F4-E2C5FE0FAF7D}"/>
      </w:docPartPr>
      <w:docPartBody>
        <w:p w:rsidR="00D372E2" w:rsidRDefault="00545536" w:rsidP="00545536">
          <w:pPr>
            <w:pStyle w:val="E3D17949B7234F12AECC3445221004E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8352979492D40D2A9AB601C05258E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5CAF6E-DA3F-466E-B83B-D6B2A8B4B294}"/>
      </w:docPartPr>
      <w:docPartBody>
        <w:p w:rsidR="00D372E2" w:rsidRDefault="00545536" w:rsidP="00545536">
          <w:pPr>
            <w:pStyle w:val="08352979492D40D2A9AB601C05258EE3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6BEED0BE3BF48AAA5509A739B7BE7C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C15608-E6EF-4370-80B8-E130A93CE9C2}"/>
      </w:docPartPr>
      <w:docPartBody>
        <w:p w:rsidR="00D372E2" w:rsidRDefault="00545536" w:rsidP="00545536">
          <w:pPr>
            <w:pStyle w:val="06BEED0BE3BF48AAA5509A739B7BE7C2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C1CA1B047874D1A87C5C89A13A594B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AEB4F71-99DE-4953-AC2A-ADAD5101A921}"/>
      </w:docPartPr>
      <w:docPartBody>
        <w:p w:rsidR="00D372E2" w:rsidRDefault="00545536" w:rsidP="00545536">
          <w:pPr>
            <w:pStyle w:val="FC1CA1B047874D1A87C5C89A13A594B0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1B097675C544BAB98FB64773CD8C1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7A9AD40-396D-4231-8D8D-4D139B4608A5}"/>
      </w:docPartPr>
      <w:docPartBody>
        <w:p w:rsidR="00D372E2" w:rsidRDefault="00545536" w:rsidP="00545536">
          <w:pPr>
            <w:pStyle w:val="61B097675C544BAB98FB64773CD8C14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988F5D5D5DF4BE78E2AF85293E52D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3342311-1EFF-4B4F-A8C1-7B2F50DC9D55}"/>
      </w:docPartPr>
      <w:docPartBody>
        <w:p w:rsidR="00D372E2" w:rsidRDefault="00545536" w:rsidP="00545536">
          <w:pPr>
            <w:pStyle w:val="E988F5D5D5DF4BE78E2AF85293E52D4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4E2EFCBA1064FA0A23211BC10CB25D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2F3CD0A-CD81-49E9-8255-9A925FD68333}"/>
      </w:docPartPr>
      <w:docPartBody>
        <w:p w:rsidR="00D372E2" w:rsidRDefault="00545536" w:rsidP="00545536">
          <w:pPr>
            <w:pStyle w:val="D4E2EFCBA1064FA0A23211BC10CB25DD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8C18D4C64D48958722AA1A0984D2B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67CF20C-E225-45EC-BEE0-14523B051315}"/>
      </w:docPartPr>
      <w:docPartBody>
        <w:p w:rsidR="00D372E2" w:rsidRDefault="00545536" w:rsidP="00545536">
          <w:pPr>
            <w:pStyle w:val="1D8C18D4C64D48958722AA1A0984D2B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DA93190F22740FA9A85BE5F45F98F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CA42BA3-5886-4EEC-8998-53F8F6D2A94E}"/>
      </w:docPartPr>
      <w:docPartBody>
        <w:p w:rsidR="00D372E2" w:rsidRDefault="00545536" w:rsidP="00545536">
          <w:pPr>
            <w:pStyle w:val="1DA93190F22740FA9A85BE5F45F98F9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9DB51F9ACC2497B88609A6CF4F79F9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3AA398-2518-4153-926E-8B406F1615C6}"/>
      </w:docPartPr>
      <w:docPartBody>
        <w:p w:rsidR="00D372E2" w:rsidRDefault="00545536" w:rsidP="00545536">
          <w:pPr>
            <w:pStyle w:val="B9DB51F9ACC2497B88609A6CF4F79F9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DAA6C6594A6475F974B98BCDA8822E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76A9428-99D7-42FC-B13F-0FA3DA9FF0AD}"/>
      </w:docPartPr>
      <w:docPartBody>
        <w:p w:rsidR="00D372E2" w:rsidRDefault="00545536" w:rsidP="00545536">
          <w:pPr>
            <w:pStyle w:val="6DAA6C6594A6475F974B98BCDA8822E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EA3B2527EC240C2820B82815F2BEC4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DC4F6E-6D47-4A06-8A98-D5927B80306F}"/>
      </w:docPartPr>
      <w:docPartBody>
        <w:p w:rsidR="00D372E2" w:rsidRDefault="00545536" w:rsidP="00545536">
          <w:pPr>
            <w:pStyle w:val="CEA3B2527EC240C2820B82815F2BEC4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C414D0624BF41A9ADF377B23D6D93A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EC993AF-3452-4505-B1D3-4A2254DE6C20}"/>
      </w:docPartPr>
      <w:docPartBody>
        <w:p w:rsidR="00D372E2" w:rsidRDefault="00545536" w:rsidP="00545536">
          <w:pPr>
            <w:pStyle w:val="8C414D0624BF41A9ADF377B23D6D93A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9D31014A7B9E4777938C157A8B675B0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F525F47-D6F9-49BC-87B2-27E408BE897A}"/>
      </w:docPartPr>
      <w:docPartBody>
        <w:p w:rsidR="00D372E2" w:rsidRDefault="00545536" w:rsidP="00545536">
          <w:pPr>
            <w:pStyle w:val="9D31014A7B9E4777938C157A8B675B03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811924129F54002BE71F2980B1FB6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1B8A767-2208-49F6-834A-CD2C305B4E6E}"/>
      </w:docPartPr>
      <w:docPartBody>
        <w:p w:rsidR="0023125B" w:rsidRDefault="001A14B8" w:rsidP="001A14B8">
          <w:pPr>
            <w:pStyle w:val="7811924129F54002BE71F2980B1FB62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9D135C068704662B9BBF2774489BB9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F7D3C9A-DC2C-4033-A600-6765DA50C87E}"/>
      </w:docPartPr>
      <w:docPartBody>
        <w:p w:rsidR="0023125B" w:rsidRDefault="001A14B8" w:rsidP="001A14B8">
          <w:pPr>
            <w:pStyle w:val="19D135C068704662B9BBF2774489BB9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6EF8608058046A1A09684CFE1A106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7353FDB-99A2-4D11-9766-F5EA7771D086}"/>
      </w:docPartPr>
      <w:docPartBody>
        <w:p w:rsidR="0023125B" w:rsidRDefault="001A14B8" w:rsidP="001A14B8">
          <w:pPr>
            <w:pStyle w:val="D6EF8608058046A1A09684CFE1A1066C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19B473EB6D92407EA78F6B1EEFD777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7A7292-062C-41C4-8478-5199A42FDC34}"/>
      </w:docPartPr>
      <w:docPartBody>
        <w:p w:rsidR="0023125B" w:rsidRDefault="001A14B8" w:rsidP="001A14B8">
          <w:pPr>
            <w:pStyle w:val="19B473EB6D92407EA78F6B1EEFD7776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0A72CFDEEF64BEB8CEA81E86A65B81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CE35E0-AD86-406E-84DE-E938557E891F}"/>
      </w:docPartPr>
      <w:docPartBody>
        <w:p w:rsidR="0023125B" w:rsidRDefault="001A14B8" w:rsidP="001A14B8">
          <w:pPr>
            <w:pStyle w:val="80A72CFDEEF64BEB8CEA81E86A65B81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5654C9B875649DA866F27C31DDEAF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295936-473F-4868-9206-BE2B036EF764}"/>
      </w:docPartPr>
      <w:docPartBody>
        <w:p w:rsidR="0023125B" w:rsidRDefault="001A14B8" w:rsidP="001A14B8">
          <w:pPr>
            <w:pStyle w:val="A5654C9B875649DA866F27C31DDEAFA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33E3922922C4A63ABFB2AA7986FF4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9277EFA-E77C-4954-ACDF-74C3221D580C}"/>
      </w:docPartPr>
      <w:docPartBody>
        <w:p w:rsidR="0023125B" w:rsidRDefault="001A14B8" w:rsidP="001A14B8">
          <w:pPr>
            <w:pStyle w:val="033E3922922C4A63ABFB2AA7986FF4DB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3CE93FFC2E074594800D41FDAF358A0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EA8347-C7B0-471F-A91B-B7B8F9106112}"/>
      </w:docPartPr>
      <w:docPartBody>
        <w:p w:rsidR="0023125B" w:rsidRDefault="001A14B8" w:rsidP="001A14B8">
          <w:pPr>
            <w:pStyle w:val="3CE93FFC2E074594800D41FDAF358A0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D30ADBFFB0F433D97B9900A6526F7D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D6B8CC-0556-458E-8590-5F2BAF325739}"/>
      </w:docPartPr>
      <w:docPartBody>
        <w:p w:rsidR="0023125B" w:rsidRDefault="001A14B8" w:rsidP="001A14B8">
          <w:pPr>
            <w:pStyle w:val="5D30ADBFFB0F433D97B9900A6526F7D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AD6E814DB62475599540C00890949F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03C01CB-697E-4722-B8E0-D563C58F37AF}"/>
      </w:docPartPr>
      <w:docPartBody>
        <w:p w:rsidR="0023125B" w:rsidRDefault="001A14B8" w:rsidP="001A14B8">
          <w:pPr>
            <w:pStyle w:val="2AD6E814DB62475599540C00890949F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8469EDE4385470E8C12F3BAA410C36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3E6C44B-2F41-48B8-B1E0-4B454DE2E8E5}"/>
      </w:docPartPr>
      <w:docPartBody>
        <w:p w:rsidR="0023125B" w:rsidRDefault="001A14B8" w:rsidP="001A14B8">
          <w:pPr>
            <w:pStyle w:val="38469EDE4385470E8C12F3BAA410C36D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4F484F3842334706ABDECE23B202436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1CE30BB-1956-49C3-AF06-34B85867D591}"/>
      </w:docPartPr>
      <w:docPartBody>
        <w:p w:rsidR="0023125B" w:rsidRDefault="001A14B8" w:rsidP="001A14B8">
          <w:pPr>
            <w:pStyle w:val="4F484F3842334706ABDECE23B202436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192962809784CFA988AA0FBA5BDBF6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463F84-D724-4A0F-96BA-CEBB8CC7589B}"/>
      </w:docPartPr>
      <w:docPartBody>
        <w:p w:rsidR="0023125B" w:rsidRDefault="001A14B8" w:rsidP="001A14B8">
          <w:pPr>
            <w:pStyle w:val="5192962809784CFA988AA0FBA5BDBF6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A5DFF9D523471CA6BCF0C6DAB949C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9B87405-81F2-4F9D-AB2D-0DBA68A80E1B}"/>
      </w:docPartPr>
      <w:docPartBody>
        <w:p w:rsidR="0023125B" w:rsidRDefault="001A14B8" w:rsidP="001A14B8">
          <w:pPr>
            <w:pStyle w:val="31A5DFF9D523471CA6BCF0C6DAB949C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24114D9C0674D1DB4639BDBCFDC853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FB2A530-ACB2-4C37-9116-4EE703177169}"/>
      </w:docPartPr>
      <w:docPartBody>
        <w:p w:rsidR="0023125B" w:rsidRDefault="001A14B8" w:rsidP="001A14B8">
          <w:pPr>
            <w:pStyle w:val="124114D9C0674D1DB4639BDBCFDC853E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F634700FAE014E639A02494E1768281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C3B9A18-758F-4A36-A02F-EE22829B151E}"/>
      </w:docPartPr>
      <w:docPartBody>
        <w:p w:rsidR="0023125B" w:rsidRDefault="001A14B8" w:rsidP="001A14B8">
          <w:pPr>
            <w:pStyle w:val="F634700FAE014E639A02494E1768281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FF1BEE85E3341F6887B5DBB662126E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009E398-8434-4D79-9F6F-9A55CB129D1D}"/>
      </w:docPartPr>
      <w:docPartBody>
        <w:p w:rsidR="0023125B" w:rsidRDefault="001A14B8" w:rsidP="001A14B8">
          <w:pPr>
            <w:pStyle w:val="4FF1BEE85E3341F6887B5DBB662126E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21977FD8D8D4213BF3943F45D1D14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11CAF21-2178-451E-B389-963A8FBF8378}"/>
      </w:docPartPr>
      <w:docPartBody>
        <w:p w:rsidR="0023125B" w:rsidRDefault="001A14B8" w:rsidP="001A14B8">
          <w:pPr>
            <w:pStyle w:val="821977FD8D8D4213BF3943F45D1D142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C6B10E35A324AC3830CC4EC056E4B1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D588CE-B979-4ECF-A879-9912A88A3490}"/>
      </w:docPartPr>
      <w:docPartBody>
        <w:p w:rsidR="0023125B" w:rsidRDefault="001A14B8" w:rsidP="001A14B8">
          <w:pPr>
            <w:pStyle w:val="AC6B10E35A324AC3830CC4EC056E4B1C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535884EDDAAA4917A220C9382A0F8A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4BCF73C-31E3-4027-B2B5-94AAAE50A65F}"/>
      </w:docPartPr>
      <w:docPartBody>
        <w:p w:rsidR="0023125B" w:rsidRDefault="001A14B8" w:rsidP="001A14B8">
          <w:pPr>
            <w:pStyle w:val="535884EDDAAA4917A220C9382A0F8A4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04723F4B5B041188DECC87BBC290D1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76D0A80-8568-4B4B-90DA-4BB2048A4A65}"/>
      </w:docPartPr>
      <w:docPartBody>
        <w:p w:rsidR="0023125B" w:rsidRDefault="001A14B8" w:rsidP="001A14B8">
          <w:pPr>
            <w:pStyle w:val="204723F4B5B041188DECC87BBC290D1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23C1094C5B4451F87A43E844CA1D62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F67423-73C7-41BD-B6D4-D133F5E8A5A4}"/>
      </w:docPartPr>
      <w:docPartBody>
        <w:p w:rsidR="0023125B" w:rsidRDefault="001A14B8" w:rsidP="001A14B8">
          <w:pPr>
            <w:pStyle w:val="323C1094C5B4451F87A43E844CA1D62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6BC77E0AAC24CC9B98F3E6C7FA967D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BF5864F-8DB2-4BA9-9795-A639C93F93BD}"/>
      </w:docPartPr>
      <w:docPartBody>
        <w:p w:rsidR="0023125B" w:rsidRDefault="001A14B8" w:rsidP="001A14B8">
          <w:pPr>
            <w:pStyle w:val="56BC77E0AAC24CC9B98F3E6C7FA967D3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E85324F384EA41FE9683304208542B3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9419BAC-8562-4CE4-B5D9-7575B0E54F80}"/>
      </w:docPartPr>
      <w:docPartBody>
        <w:p w:rsidR="0023125B" w:rsidRDefault="001A14B8" w:rsidP="001A14B8">
          <w:pPr>
            <w:pStyle w:val="E85324F384EA41FE9683304208542B3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23DBE51716B4EAE88979365C87388B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A775DF1-A866-4058-BEBF-FB5E2B89BC31}"/>
      </w:docPartPr>
      <w:docPartBody>
        <w:p w:rsidR="0023125B" w:rsidRDefault="001A14B8" w:rsidP="001A14B8">
          <w:pPr>
            <w:pStyle w:val="623DBE51716B4EAE88979365C87388B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1845D6"/>
    <w:rsid w:val="001A14B8"/>
    <w:rsid w:val="00225116"/>
    <w:rsid w:val="0023125B"/>
    <w:rsid w:val="00545536"/>
    <w:rsid w:val="00650900"/>
    <w:rsid w:val="00730BE0"/>
    <w:rsid w:val="00934412"/>
    <w:rsid w:val="00C4127F"/>
    <w:rsid w:val="00D372E2"/>
    <w:rsid w:val="00D82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1A14B8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DCF9D7D56F94E8B95C4672E0A18AA0D">
    <w:name w:val="7DCF9D7D56F94E8B95C4672E0A18AA0D"/>
    <w:rsid w:val="0004400D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C29DF6BA7DD44B8BB6FC839B7C00F325">
    <w:name w:val="C29DF6BA7DD44B8BB6FC839B7C00F325"/>
    <w:rsid w:val="00650900"/>
  </w:style>
  <w:style w:type="paragraph" w:customStyle="1" w:styleId="1B3C93C85D7E4C8AB10260BDAC52D940">
    <w:name w:val="1B3C93C85D7E4C8AB10260BDAC52D940"/>
    <w:rsid w:val="00650900"/>
  </w:style>
  <w:style w:type="paragraph" w:customStyle="1" w:styleId="A41C9FDED3764C889D9728ECB74D07F6">
    <w:name w:val="A41C9FDED3764C889D9728ECB74D07F6"/>
    <w:rsid w:val="00650900"/>
  </w:style>
  <w:style w:type="paragraph" w:customStyle="1" w:styleId="7E1D1D24351D4C89A050FF04E353324C">
    <w:name w:val="7E1D1D24351D4C89A050FF04E353324C"/>
    <w:rsid w:val="00650900"/>
  </w:style>
  <w:style w:type="paragraph" w:customStyle="1" w:styleId="C72F5FA40B8E45E3B9FA46A8C3AB835C">
    <w:name w:val="C72F5FA40B8E45E3B9FA46A8C3AB835C"/>
    <w:rsid w:val="00650900"/>
  </w:style>
  <w:style w:type="paragraph" w:customStyle="1" w:styleId="A1B2BA4FC75A46E5A1FF68DEBECE80D8">
    <w:name w:val="A1B2BA4FC75A46E5A1FF68DEBECE80D8"/>
    <w:rsid w:val="00650900"/>
  </w:style>
  <w:style w:type="paragraph" w:customStyle="1" w:styleId="655863C31F72455CB5468FAA262D109B">
    <w:name w:val="655863C31F72455CB5468FAA262D109B"/>
    <w:rsid w:val="00650900"/>
  </w:style>
  <w:style w:type="paragraph" w:customStyle="1" w:styleId="D4ADF005F2D144CA9151AF070E6246CF">
    <w:name w:val="D4ADF005F2D144CA9151AF070E6246CF"/>
    <w:rsid w:val="00650900"/>
  </w:style>
  <w:style w:type="paragraph" w:customStyle="1" w:styleId="A12D8A2AB6E142B09B5F4B1414D04C3A">
    <w:name w:val="A12D8A2AB6E142B09B5F4B1414D04C3A"/>
    <w:rsid w:val="00650900"/>
  </w:style>
  <w:style w:type="paragraph" w:customStyle="1" w:styleId="54A5F9C86A4B4DD78DB6BE67AB3824FC">
    <w:name w:val="54A5F9C86A4B4DD78DB6BE67AB3824FC"/>
    <w:rsid w:val="00650900"/>
  </w:style>
  <w:style w:type="paragraph" w:customStyle="1" w:styleId="DB187177AD2C4A809B3D89609CBB7421">
    <w:name w:val="DB187177AD2C4A809B3D89609CBB7421"/>
    <w:rsid w:val="00650900"/>
  </w:style>
  <w:style w:type="paragraph" w:customStyle="1" w:styleId="BFEA49983CF3413D989E98A74DB8619C">
    <w:name w:val="BFEA49983CF3413D989E98A74DB8619C"/>
    <w:rsid w:val="00650900"/>
  </w:style>
  <w:style w:type="paragraph" w:customStyle="1" w:styleId="5E94441916D34A42AFDB1FAD15B4551B">
    <w:name w:val="5E94441916D34A42AFDB1FAD15B4551B"/>
    <w:rsid w:val="00650900"/>
  </w:style>
  <w:style w:type="paragraph" w:customStyle="1" w:styleId="902C00660F7343AD8B161F72DBD379EF">
    <w:name w:val="902C00660F7343AD8B161F72DBD379EF"/>
    <w:rsid w:val="00650900"/>
  </w:style>
  <w:style w:type="paragraph" w:customStyle="1" w:styleId="8F3BA234C26E4850908450FEF140D1A7">
    <w:name w:val="8F3BA234C26E4850908450FEF140D1A7"/>
    <w:rsid w:val="00650900"/>
  </w:style>
  <w:style w:type="paragraph" w:customStyle="1" w:styleId="35DA02D4CB2C4802BEF528742B45079E">
    <w:name w:val="35DA02D4CB2C4802BEF528742B45079E"/>
    <w:rsid w:val="00650900"/>
  </w:style>
  <w:style w:type="paragraph" w:customStyle="1" w:styleId="E5524CF2ED6A4A83808FED87663D2832">
    <w:name w:val="E5524CF2ED6A4A83808FED87663D2832"/>
    <w:rsid w:val="00650900"/>
  </w:style>
  <w:style w:type="paragraph" w:customStyle="1" w:styleId="87E0D9C8E3D74E269911A3DF734FCE07">
    <w:name w:val="87E0D9C8E3D74E269911A3DF734FCE07"/>
    <w:rsid w:val="00650900"/>
  </w:style>
  <w:style w:type="paragraph" w:customStyle="1" w:styleId="A4F93BA5F63F4508A2CB6D57D76861CD">
    <w:name w:val="A4F93BA5F63F4508A2CB6D57D76861CD"/>
    <w:rsid w:val="00650900"/>
  </w:style>
  <w:style w:type="paragraph" w:customStyle="1" w:styleId="7F8224E08171485BA7F40499601C5315">
    <w:name w:val="7F8224E08171485BA7F40499601C5315"/>
    <w:rsid w:val="00650900"/>
  </w:style>
  <w:style w:type="paragraph" w:customStyle="1" w:styleId="CEF42182F9324297911DDC3228F6F1A6">
    <w:name w:val="CEF42182F9324297911DDC3228F6F1A6"/>
    <w:rsid w:val="00545536"/>
  </w:style>
  <w:style w:type="paragraph" w:customStyle="1" w:styleId="020F4EE34B004E1CA298D06FA8AD1346">
    <w:name w:val="020F4EE34B004E1CA298D06FA8AD1346"/>
    <w:rsid w:val="00545536"/>
  </w:style>
  <w:style w:type="paragraph" w:customStyle="1" w:styleId="CF0F798C2085440A826C105C17C33B44">
    <w:name w:val="CF0F798C2085440A826C105C17C33B44"/>
    <w:rsid w:val="00545536"/>
  </w:style>
  <w:style w:type="paragraph" w:customStyle="1" w:styleId="B7FF26F226604646B1C86D930ADDE654">
    <w:name w:val="B7FF26F226604646B1C86D930ADDE654"/>
    <w:rsid w:val="00545536"/>
  </w:style>
  <w:style w:type="paragraph" w:customStyle="1" w:styleId="680AFE1AFBD842CAAABE3E850503DF7F">
    <w:name w:val="680AFE1AFBD842CAAABE3E850503DF7F"/>
    <w:rsid w:val="00545536"/>
  </w:style>
  <w:style w:type="paragraph" w:customStyle="1" w:styleId="B5A9AA3A67CB40078F20A6455F01D975">
    <w:name w:val="B5A9AA3A67CB40078F20A6455F01D975"/>
    <w:rsid w:val="00545536"/>
  </w:style>
  <w:style w:type="paragraph" w:customStyle="1" w:styleId="1C09441BB01C493193D9F10F183070B6">
    <w:name w:val="1C09441BB01C493193D9F10F183070B6"/>
    <w:rsid w:val="00545536"/>
  </w:style>
  <w:style w:type="paragraph" w:customStyle="1" w:styleId="A91C07A4273444178C0D823F40FA691D">
    <w:name w:val="A91C07A4273444178C0D823F40FA691D"/>
    <w:rsid w:val="00545536"/>
  </w:style>
  <w:style w:type="paragraph" w:customStyle="1" w:styleId="D30E36152EEB4A838735433CDAC0BDBB">
    <w:name w:val="D30E36152EEB4A838735433CDAC0BDBB"/>
    <w:rsid w:val="00545536"/>
  </w:style>
  <w:style w:type="paragraph" w:customStyle="1" w:styleId="ED614692E6AA4BC48951A532F934BBF7">
    <w:name w:val="ED614692E6AA4BC48951A532F934BBF7"/>
    <w:rsid w:val="00545536"/>
  </w:style>
  <w:style w:type="paragraph" w:customStyle="1" w:styleId="7FABD659F16C4B58A25932E94B3B556D">
    <w:name w:val="7FABD659F16C4B58A25932E94B3B556D"/>
    <w:rsid w:val="00545536"/>
  </w:style>
  <w:style w:type="paragraph" w:customStyle="1" w:styleId="2654A5FE909A421DAFBFE036A4C42CF1">
    <w:name w:val="2654A5FE909A421DAFBFE036A4C42CF1"/>
    <w:rsid w:val="00545536"/>
  </w:style>
  <w:style w:type="paragraph" w:customStyle="1" w:styleId="150C03D0D57C4EA98FB5A81AC8F56F24">
    <w:name w:val="150C03D0D57C4EA98FB5A81AC8F56F24"/>
    <w:rsid w:val="00545536"/>
  </w:style>
  <w:style w:type="paragraph" w:customStyle="1" w:styleId="2BC4B86C59884EBF88D38D53F30C693A">
    <w:name w:val="2BC4B86C59884EBF88D38D53F30C693A"/>
    <w:rsid w:val="00545536"/>
  </w:style>
  <w:style w:type="paragraph" w:customStyle="1" w:styleId="52BD46102610489BBE140ACD9748A29B">
    <w:name w:val="52BD46102610489BBE140ACD9748A29B"/>
    <w:rsid w:val="00545536"/>
  </w:style>
  <w:style w:type="paragraph" w:customStyle="1" w:styleId="4296E9323C8E4DA785067B84A8DA84E0">
    <w:name w:val="4296E9323C8E4DA785067B84A8DA84E0"/>
    <w:rsid w:val="00545536"/>
  </w:style>
  <w:style w:type="paragraph" w:customStyle="1" w:styleId="AD9691C53EFD41F4BA0C960C817D3E4D">
    <w:name w:val="AD9691C53EFD41F4BA0C960C817D3E4D"/>
    <w:rsid w:val="00545536"/>
  </w:style>
  <w:style w:type="paragraph" w:customStyle="1" w:styleId="B44537B743EA407F923C055DC91F99CA">
    <w:name w:val="B44537B743EA407F923C055DC91F99CA"/>
    <w:rsid w:val="00545536"/>
  </w:style>
  <w:style w:type="paragraph" w:customStyle="1" w:styleId="26D8F96859424912856FD69768AD1ECB">
    <w:name w:val="26D8F96859424912856FD69768AD1ECB"/>
    <w:rsid w:val="00545536"/>
  </w:style>
  <w:style w:type="paragraph" w:customStyle="1" w:styleId="AD638B4B3356478799714E31A6636DA4">
    <w:name w:val="AD638B4B3356478799714E31A6636DA4"/>
    <w:rsid w:val="00545536"/>
  </w:style>
  <w:style w:type="paragraph" w:customStyle="1" w:styleId="FB27F6AF0DAD4CA6AF9B86AEF1B87783">
    <w:name w:val="FB27F6AF0DAD4CA6AF9B86AEF1B87783"/>
    <w:rsid w:val="00545536"/>
  </w:style>
  <w:style w:type="paragraph" w:customStyle="1" w:styleId="C27C06DC74544C07B8E6E6FA62E2B4F8">
    <w:name w:val="C27C06DC74544C07B8E6E6FA62E2B4F8"/>
    <w:rsid w:val="00545536"/>
  </w:style>
  <w:style w:type="paragraph" w:customStyle="1" w:styleId="AD95B97D014F4A3BA73C8EE1FD759A27">
    <w:name w:val="AD95B97D014F4A3BA73C8EE1FD759A27"/>
    <w:rsid w:val="00545536"/>
  </w:style>
  <w:style w:type="paragraph" w:customStyle="1" w:styleId="7E70F88F19FF4CD9BB4B1FA46D9D71C0">
    <w:name w:val="7E70F88F19FF4CD9BB4B1FA46D9D71C0"/>
    <w:rsid w:val="00545536"/>
  </w:style>
  <w:style w:type="paragraph" w:customStyle="1" w:styleId="A9209A0450BD4883905AB66BD00421B8">
    <w:name w:val="A9209A0450BD4883905AB66BD00421B8"/>
    <w:rsid w:val="00545536"/>
  </w:style>
  <w:style w:type="paragraph" w:customStyle="1" w:styleId="B47F42254DFF40028050C1D318E3236D">
    <w:name w:val="B47F42254DFF40028050C1D318E3236D"/>
    <w:rsid w:val="00545536"/>
  </w:style>
  <w:style w:type="paragraph" w:customStyle="1" w:styleId="8397E74E3C604D9F82C75418D9B5BF29">
    <w:name w:val="8397E74E3C604D9F82C75418D9B5BF29"/>
    <w:rsid w:val="00545536"/>
  </w:style>
  <w:style w:type="paragraph" w:customStyle="1" w:styleId="60FC8D2102854C4689AAE8380EF8959D">
    <w:name w:val="60FC8D2102854C4689AAE8380EF8959D"/>
    <w:rsid w:val="00545536"/>
  </w:style>
  <w:style w:type="paragraph" w:customStyle="1" w:styleId="D6322BE546FB44CBB5EED30D598B2199">
    <w:name w:val="D6322BE546FB44CBB5EED30D598B2199"/>
    <w:rsid w:val="00545536"/>
  </w:style>
  <w:style w:type="paragraph" w:customStyle="1" w:styleId="297227FA2BB840ABA85FCBEFC6E4101B">
    <w:name w:val="297227FA2BB840ABA85FCBEFC6E4101B"/>
    <w:rsid w:val="00545536"/>
  </w:style>
  <w:style w:type="paragraph" w:customStyle="1" w:styleId="E5FB861B49CD4D039B35928F9B192085">
    <w:name w:val="E5FB861B49CD4D039B35928F9B192085"/>
    <w:rsid w:val="00545536"/>
  </w:style>
  <w:style w:type="paragraph" w:customStyle="1" w:styleId="B8C8423B05A74FDB89EC2A7F8271A93F">
    <w:name w:val="B8C8423B05A74FDB89EC2A7F8271A93F"/>
    <w:rsid w:val="00545536"/>
  </w:style>
  <w:style w:type="paragraph" w:customStyle="1" w:styleId="F83B243516C34258B7B8CB6584816AF9">
    <w:name w:val="F83B243516C34258B7B8CB6584816AF9"/>
    <w:rsid w:val="00545536"/>
  </w:style>
  <w:style w:type="paragraph" w:customStyle="1" w:styleId="283005F75EC64D93949B01E49FC472C1">
    <w:name w:val="283005F75EC64D93949B01E49FC472C1"/>
    <w:rsid w:val="00545536"/>
  </w:style>
  <w:style w:type="paragraph" w:customStyle="1" w:styleId="4134A97E6B2F488D8E17DE995F86225C">
    <w:name w:val="4134A97E6B2F488D8E17DE995F86225C"/>
    <w:rsid w:val="00545536"/>
  </w:style>
  <w:style w:type="paragraph" w:customStyle="1" w:styleId="F40EBEECA04D4FCAB307341C6FE47036">
    <w:name w:val="F40EBEECA04D4FCAB307341C6FE47036"/>
    <w:rsid w:val="00545536"/>
  </w:style>
  <w:style w:type="paragraph" w:customStyle="1" w:styleId="CA74394826C14C2E845358E48C8FC6EB">
    <w:name w:val="CA74394826C14C2E845358E48C8FC6EB"/>
    <w:rsid w:val="00545536"/>
  </w:style>
  <w:style w:type="paragraph" w:customStyle="1" w:styleId="0C174B47206A4B9F80AB546B9D32CCAC">
    <w:name w:val="0C174B47206A4B9F80AB546B9D32CCAC"/>
    <w:rsid w:val="00545536"/>
  </w:style>
  <w:style w:type="paragraph" w:customStyle="1" w:styleId="B8FD9E94B2A5440FB518FE4EA8145342">
    <w:name w:val="B8FD9E94B2A5440FB518FE4EA8145342"/>
    <w:rsid w:val="00545536"/>
  </w:style>
  <w:style w:type="paragraph" w:customStyle="1" w:styleId="202EA28E0C944704B12830D245DE474E">
    <w:name w:val="202EA28E0C944704B12830D245DE474E"/>
    <w:rsid w:val="00545536"/>
  </w:style>
  <w:style w:type="paragraph" w:customStyle="1" w:styleId="E3D17949B7234F12AECC3445221004E6">
    <w:name w:val="E3D17949B7234F12AECC3445221004E6"/>
    <w:rsid w:val="00545536"/>
  </w:style>
  <w:style w:type="paragraph" w:customStyle="1" w:styleId="08352979492D40D2A9AB601C05258EE3">
    <w:name w:val="08352979492D40D2A9AB601C05258EE3"/>
    <w:rsid w:val="00545536"/>
  </w:style>
  <w:style w:type="paragraph" w:customStyle="1" w:styleId="06BEED0BE3BF48AAA5509A739B7BE7C2">
    <w:name w:val="06BEED0BE3BF48AAA5509A739B7BE7C2"/>
    <w:rsid w:val="00545536"/>
  </w:style>
  <w:style w:type="paragraph" w:customStyle="1" w:styleId="FC1CA1B047874D1A87C5C89A13A594B0">
    <w:name w:val="FC1CA1B047874D1A87C5C89A13A594B0"/>
    <w:rsid w:val="00545536"/>
  </w:style>
  <w:style w:type="paragraph" w:customStyle="1" w:styleId="61B097675C544BAB98FB64773CD8C144">
    <w:name w:val="61B097675C544BAB98FB64773CD8C144"/>
    <w:rsid w:val="00545536"/>
  </w:style>
  <w:style w:type="paragraph" w:customStyle="1" w:styleId="E988F5D5D5DF4BE78E2AF85293E52D44">
    <w:name w:val="E988F5D5D5DF4BE78E2AF85293E52D44"/>
    <w:rsid w:val="00545536"/>
  </w:style>
  <w:style w:type="paragraph" w:customStyle="1" w:styleId="D4E2EFCBA1064FA0A23211BC10CB25DD">
    <w:name w:val="D4E2EFCBA1064FA0A23211BC10CB25DD"/>
    <w:rsid w:val="00545536"/>
  </w:style>
  <w:style w:type="paragraph" w:customStyle="1" w:styleId="1D8C18D4C64D48958722AA1A0984D2B1">
    <w:name w:val="1D8C18D4C64D48958722AA1A0984D2B1"/>
    <w:rsid w:val="00545536"/>
  </w:style>
  <w:style w:type="paragraph" w:customStyle="1" w:styleId="1DA93190F22740FA9A85BE5F45F98F9B">
    <w:name w:val="1DA93190F22740FA9A85BE5F45F98F9B"/>
    <w:rsid w:val="00545536"/>
  </w:style>
  <w:style w:type="paragraph" w:customStyle="1" w:styleId="B9DB51F9ACC2497B88609A6CF4F79F91">
    <w:name w:val="B9DB51F9ACC2497B88609A6CF4F79F91"/>
    <w:rsid w:val="00545536"/>
  </w:style>
  <w:style w:type="paragraph" w:customStyle="1" w:styleId="6DAA6C6594A6475F974B98BCDA8822E4">
    <w:name w:val="6DAA6C6594A6475F974B98BCDA8822E4"/>
    <w:rsid w:val="00545536"/>
  </w:style>
  <w:style w:type="paragraph" w:customStyle="1" w:styleId="CEA3B2527EC240C2820B82815F2BEC49">
    <w:name w:val="CEA3B2527EC240C2820B82815F2BEC49"/>
    <w:rsid w:val="00545536"/>
  </w:style>
  <w:style w:type="paragraph" w:customStyle="1" w:styleId="8C414D0624BF41A9ADF377B23D6D93A1">
    <w:name w:val="8C414D0624BF41A9ADF377B23D6D93A1"/>
    <w:rsid w:val="00545536"/>
  </w:style>
  <w:style w:type="paragraph" w:customStyle="1" w:styleId="9D31014A7B9E4777938C157A8B675B03">
    <w:name w:val="9D31014A7B9E4777938C157A8B675B03"/>
    <w:rsid w:val="00545536"/>
  </w:style>
  <w:style w:type="paragraph" w:customStyle="1" w:styleId="7811924129F54002BE71F2980B1FB620">
    <w:name w:val="7811924129F54002BE71F2980B1FB620"/>
    <w:rsid w:val="001A14B8"/>
  </w:style>
  <w:style w:type="paragraph" w:customStyle="1" w:styleId="19D135C068704662B9BBF2774489BB91">
    <w:name w:val="19D135C068704662B9BBF2774489BB91"/>
    <w:rsid w:val="001A14B8"/>
  </w:style>
  <w:style w:type="paragraph" w:customStyle="1" w:styleId="D6EF8608058046A1A09684CFE1A1066C">
    <w:name w:val="D6EF8608058046A1A09684CFE1A1066C"/>
    <w:rsid w:val="001A14B8"/>
  </w:style>
  <w:style w:type="paragraph" w:customStyle="1" w:styleId="19B473EB6D92407EA78F6B1EEFD7776C">
    <w:name w:val="19B473EB6D92407EA78F6B1EEFD7776C"/>
    <w:rsid w:val="001A14B8"/>
  </w:style>
  <w:style w:type="paragraph" w:customStyle="1" w:styleId="80A72CFDEEF64BEB8CEA81E86A65B813">
    <w:name w:val="80A72CFDEEF64BEB8CEA81E86A65B813"/>
    <w:rsid w:val="001A14B8"/>
  </w:style>
  <w:style w:type="paragraph" w:customStyle="1" w:styleId="A5654C9B875649DA866F27C31DDEAFAC">
    <w:name w:val="A5654C9B875649DA866F27C31DDEAFAC"/>
    <w:rsid w:val="001A14B8"/>
  </w:style>
  <w:style w:type="paragraph" w:customStyle="1" w:styleId="033E3922922C4A63ABFB2AA7986FF4DB">
    <w:name w:val="033E3922922C4A63ABFB2AA7986FF4DB"/>
    <w:rsid w:val="001A14B8"/>
  </w:style>
  <w:style w:type="paragraph" w:customStyle="1" w:styleId="3CE93FFC2E074594800D41FDAF358A0D">
    <w:name w:val="3CE93FFC2E074594800D41FDAF358A0D"/>
    <w:rsid w:val="001A14B8"/>
  </w:style>
  <w:style w:type="paragraph" w:customStyle="1" w:styleId="5D30ADBFFB0F433D97B9900A6526F7DF">
    <w:name w:val="5D30ADBFFB0F433D97B9900A6526F7DF"/>
    <w:rsid w:val="001A14B8"/>
  </w:style>
  <w:style w:type="paragraph" w:customStyle="1" w:styleId="2AD6E814DB62475599540C00890949FF">
    <w:name w:val="2AD6E814DB62475599540C00890949FF"/>
    <w:rsid w:val="001A14B8"/>
  </w:style>
  <w:style w:type="paragraph" w:customStyle="1" w:styleId="38469EDE4385470E8C12F3BAA410C36D">
    <w:name w:val="38469EDE4385470E8C12F3BAA410C36D"/>
    <w:rsid w:val="001A14B8"/>
  </w:style>
  <w:style w:type="paragraph" w:customStyle="1" w:styleId="4F484F3842334706ABDECE23B2024365">
    <w:name w:val="4F484F3842334706ABDECE23B2024365"/>
    <w:rsid w:val="001A14B8"/>
  </w:style>
  <w:style w:type="paragraph" w:customStyle="1" w:styleId="5192962809784CFA988AA0FBA5BDBF68">
    <w:name w:val="5192962809784CFA988AA0FBA5BDBF68"/>
    <w:rsid w:val="001A14B8"/>
  </w:style>
  <w:style w:type="paragraph" w:customStyle="1" w:styleId="31A5DFF9D523471CA6BCF0C6DAB949C5">
    <w:name w:val="31A5DFF9D523471CA6BCF0C6DAB949C5"/>
    <w:rsid w:val="001A14B8"/>
  </w:style>
  <w:style w:type="paragraph" w:customStyle="1" w:styleId="124114D9C0674D1DB4639BDBCFDC853E">
    <w:name w:val="124114D9C0674D1DB4639BDBCFDC853E"/>
    <w:rsid w:val="001A14B8"/>
  </w:style>
  <w:style w:type="paragraph" w:customStyle="1" w:styleId="F634700FAE014E639A02494E1768281F">
    <w:name w:val="F634700FAE014E639A02494E1768281F"/>
    <w:rsid w:val="001A14B8"/>
  </w:style>
  <w:style w:type="paragraph" w:customStyle="1" w:styleId="4FF1BEE85E3341F6887B5DBB662126EB">
    <w:name w:val="4FF1BEE85E3341F6887B5DBB662126EB"/>
    <w:rsid w:val="001A14B8"/>
  </w:style>
  <w:style w:type="paragraph" w:customStyle="1" w:styleId="821977FD8D8D4213BF3943F45D1D1420">
    <w:name w:val="821977FD8D8D4213BF3943F45D1D1420"/>
    <w:rsid w:val="001A14B8"/>
  </w:style>
  <w:style w:type="paragraph" w:customStyle="1" w:styleId="AC6B10E35A324AC3830CC4EC056E4B1C">
    <w:name w:val="AC6B10E35A324AC3830CC4EC056E4B1C"/>
    <w:rsid w:val="001A14B8"/>
  </w:style>
  <w:style w:type="paragraph" w:customStyle="1" w:styleId="535884EDDAAA4917A220C9382A0F8A43">
    <w:name w:val="535884EDDAAA4917A220C9382A0F8A43"/>
    <w:rsid w:val="001A14B8"/>
  </w:style>
  <w:style w:type="paragraph" w:customStyle="1" w:styleId="204723F4B5B041188DECC87BBC290D1E">
    <w:name w:val="204723F4B5B041188DECC87BBC290D1E"/>
    <w:rsid w:val="001A14B8"/>
  </w:style>
  <w:style w:type="paragraph" w:customStyle="1" w:styleId="323C1094C5B4451F87A43E844CA1D626">
    <w:name w:val="323C1094C5B4451F87A43E844CA1D626"/>
    <w:rsid w:val="001A14B8"/>
  </w:style>
  <w:style w:type="paragraph" w:customStyle="1" w:styleId="56BC77E0AAC24CC9B98F3E6C7FA967D3">
    <w:name w:val="56BC77E0AAC24CC9B98F3E6C7FA967D3"/>
    <w:rsid w:val="001A14B8"/>
  </w:style>
  <w:style w:type="paragraph" w:customStyle="1" w:styleId="E85324F384EA41FE9683304208542B30">
    <w:name w:val="E85324F384EA41FE9683304208542B30"/>
    <w:rsid w:val="001A14B8"/>
  </w:style>
  <w:style w:type="paragraph" w:customStyle="1" w:styleId="623DBE51716B4EAE88979365C87388B1">
    <w:name w:val="623DBE51716B4EAE88979365C87388B1"/>
    <w:rsid w:val="001A14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42A09A-D89C-44C3-9611-C695FB4A64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6CD2B32-3933-45A3-9DB7-5CDCD8EF69BF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9</Words>
  <Characters>4438</Characters>
  <Application>Microsoft Office Word</Application>
  <DocSecurity>4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 do umowy o studencką praktykę zawodową - zawieranej z podmiotem zewnętrznym ZARZĄDZENIE REKTORA NR 60 z dnia 11 sierpnia 2021 r. (Zakres merytoryczny praktyki, zakładane efekty uczenia się i cele praktyki) AKTYWNY</vt:lpstr>
    </vt:vector>
  </TitlesOfParts>
  <Company>SGH</Company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umowy o studencką praktykę zawodową_MIESI_II stopień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55:00Z</dcterms:created>
  <dcterms:modified xsi:type="dcterms:W3CDTF">2022-07-1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